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F6837" w14:textId="6535508A" w:rsid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51493F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681DF2FB" wp14:editId="5D12BC63">
            <wp:extent cx="1457325" cy="1447800"/>
            <wp:effectExtent l="0" t="0" r="9525" b="0"/>
            <wp:docPr id="145132716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5FBD" w14:textId="77777777" w:rsidR="0051493F" w:rsidRPr="0051493F" w:rsidRDefault="0051493F" w:rsidP="0051493F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644DE86F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เว็ป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แอปพลิเคชั่น</w:t>
      </w:r>
      <w:proofErr w:type="spellEnd"/>
    </w:p>
    <w:p w14:paraId="1BDADE17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เรื่อง แผนที่ตึกเชิงโต้ตอบในมหาวิทยาลัยราช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ภัฎ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ทา</w:t>
      </w:r>
    </w:p>
    <w:p w14:paraId="3686E42F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FECB204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627E70CF" w14:textId="6EDB8B05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51493F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27BA9542" w14:textId="77777777" w:rsidR="0051493F" w:rsidRPr="0051493F" w:rsidRDefault="0051493F" w:rsidP="0051493F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BFCD992" w14:textId="77777777" w:rsidR="0051493F" w:rsidRPr="0051493F" w:rsidRDefault="0051493F" w:rsidP="0051493F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6E3392A6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4B8DD7A0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2</w:t>
      </w:r>
    </w:p>
    <w:p w14:paraId="1B95EF91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1</w:t>
      </w:r>
    </w:p>
    <w:p w14:paraId="62144A5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3F75D6EF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26C3600C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3048824E" w14:textId="77777777" w:rsidR="0051493F" w:rsidRPr="0051493F" w:rsidRDefault="0051493F" w:rsidP="0051493F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68BBAAEC" w14:textId="77777777" w:rsidR="0051493F" w:rsidRPr="0051493F" w:rsidRDefault="0051493F" w:rsidP="0051493F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77BCCA6E" w14:textId="20AED985" w:rsidR="0051493F" w:rsidRPr="0051493F" w:rsidRDefault="0051493F">
      <w:pPr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51493F"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  <w:br w:type="page"/>
      </w:r>
    </w:p>
    <w:p w14:paraId="353B58E4" w14:textId="65420F7F" w:rsidR="003D17E5" w:rsidRPr="00155068" w:rsidRDefault="003D17E5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lastRenderedPageBreak/>
        <w:t>แบบฝึกหัด</w:t>
      </w:r>
    </w:p>
    <w:p w14:paraId="2B7C9B6C" w14:textId="00782773" w:rsidR="008A551B" w:rsidRP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</w:pPr>
      <w:r w:rsidRPr="00155068">
        <w:rPr>
          <w:rFonts w:ascii="TH Niramit AS" w:eastAsia="Times New Roman" w:hAnsi="TH Niramit AS" w:cs="TH Niramit AS" w:hint="cs"/>
          <w:b/>
          <w:bCs/>
          <w:kern w:val="0"/>
          <w:sz w:val="44"/>
          <w:szCs w:val="44"/>
          <w:cs/>
          <w14:ligatures w14:val="none"/>
        </w:rPr>
        <w:t xml:space="preserve">พื้นฐานการพัฒนาเว็บแอปพลิเคชันด้วย </w:t>
      </w:r>
      <w:r w:rsidRPr="00155068">
        <w:rPr>
          <w:rFonts w:ascii="TH Niramit AS" w:eastAsia="Times New Roman" w:hAnsi="TH Niramit AS" w:cs="TH Niramit AS"/>
          <w:b/>
          <w:bCs/>
          <w:kern w:val="0"/>
          <w:sz w:val="44"/>
          <w:szCs w:val="44"/>
          <w14:ligatures w14:val="none"/>
        </w:rPr>
        <w:t>PHP</w:t>
      </w:r>
    </w:p>
    <w:p w14:paraId="5336959B" w14:textId="4CA8AC40" w:rsidR="00155068" w:rsidRDefault="00155068" w:rsidP="008A551B">
      <w:pPr>
        <w:spacing w:after="0"/>
        <w:jc w:val="center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6767B0FA" w14:textId="6B7028CF" w:rsidR="0066245D" w:rsidRDefault="0066245D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66245D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ให้ นศ.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เขียนโปรแกรมตามโจทย์</w:t>
      </w:r>
    </w:p>
    <w:p w14:paraId="23A148C0" w14:textId="2CE29CA3" w:rsidR="005E6C60" w:rsidRPr="0066245D" w:rsidRDefault="005E6C60" w:rsidP="0066245D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ทำในรูปแบบรายงาน ใส่หน้าปก และจัดหน้าเอกสารให้เรียบร้อย</w:t>
      </w:r>
    </w:p>
    <w:p w14:paraId="0FFD4DDA" w14:textId="23166A0A" w:rsidR="0066245D" w:rsidRPr="00251EA5" w:rsidRDefault="00251EA5" w:rsidP="00251EA5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251EA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 นศ. เขียนโปรแกรมตามโจทย์กำหนด</w:t>
      </w:r>
    </w:p>
    <w:p w14:paraId="6D5570EF" w14:textId="04BED05D" w:rsidR="00B027C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Run </w:t>
      </w: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โปรแกรมตรวจสอบความถูกต้อง</w:t>
      </w:r>
    </w:p>
    <w:p w14:paraId="03A04E4F" w14:textId="49800854" w:rsidR="0066245D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คัดลอก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B027C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างลงไปในเอกสาร</w:t>
      </w:r>
    </w:p>
    <w:p w14:paraId="7F5177E4" w14:textId="77777777" w:rsidR="005625B5" w:rsidRDefault="00B027C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apture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ผลลัพธ์ จาก </w:t>
      </w:r>
      <w:r w:rsid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Browser </w:t>
      </w:r>
      <w:r w:rsidR="005625B5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ให้เห็นส่วนของชื่อไฟล์</w:t>
      </w:r>
    </w:p>
    <w:p w14:paraId="2BE9FDB0" w14:textId="03A25957" w:rsidR="005625B5" w:rsidRDefault="005625B5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ส่งไฟล์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>งานเป็น 2 ไฟล์ .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Docs </w:t>
      </w:r>
      <w:r w:rsidR="008A551B">
        <w:rPr>
          <w:rFonts w:ascii="TH Niramit AS" w:eastAsia="Times New Roman" w:hAnsi="TH Niramit AS" w:cs="TH Niramit AS" w:hint="cs"/>
          <w:b/>
          <w:bCs/>
          <w:kern w:val="0"/>
          <w:sz w:val="32"/>
          <w:szCs w:val="32"/>
          <w:cs/>
          <w14:ligatures w14:val="none"/>
        </w:rPr>
        <w:t xml:space="preserve">และ </w:t>
      </w:r>
      <w:r w:rsidR="008A551B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.pdf</w:t>
      </w:r>
    </w:p>
    <w:p w14:paraId="16FDE06E" w14:textId="23B480B4" w:rsidR="003D17E5" w:rsidRPr="005625B5" w:rsidRDefault="0066245D" w:rsidP="0066245D">
      <w:pPr>
        <w:pStyle w:val="ListParagraph"/>
        <w:numPr>
          <w:ilvl w:val="0"/>
          <w:numId w:val="8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Zip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ไฟล์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code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ทั้งหมด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upload </w:t>
      </w:r>
      <w:r w:rsidRPr="005625B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มาด้วย</w:t>
      </w:r>
    </w:p>
    <w:p w14:paraId="27FF0A04" w14:textId="77777777" w:rsidR="003D17E5" w:rsidRDefault="003D17E5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</w:p>
    <w:p w14:paraId="71C8EE75" w14:textId="340FAE3B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1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ตัวแปร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Variables)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และคำสั่งแสดงข้อมูลใน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PHP</w:t>
      </w:r>
    </w:p>
    <w:p w14:paraId="4470FC4F" w14:textId="77777777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 xml:space="preserve">เขียนโปรแกรมที่ประกาศตัวแปร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ชนิ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ได้แก่ ชนิดสตริง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String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ำนวนเต็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Integer)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ำนวนทศนิยม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Float)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แสดงค่าของตัวแปรเหล่านี้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print.</w:t>
      </w:r>
    </w:p>
    <w:p w14:paraId="5363FDC0" w14:textId="51C44F57" w:rsidR="00291A7E" w:rsidRDefault="00C4253B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550885E" wp14:editId="5F61516D">
            <wp:extent cx="5731510" cy="2162810"/>
            <wp:effectExtent l="0" t="0" r="2540" b="8890"/>
            <wp:doc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6014656" name="รูปภาพ 1" descr="รูปภาพประกอบด้วย ข้อความ, ซอฟต์แวร์, ตัวอักษร, จำนวน&#10;&#10;คำอธิบายที่สร้างโดยอัตโนมัติ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A4DC" w14:textId="274C3F8D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50C37FD" wp14:editId="7D45B71C">
                <wp:simplePos x="0" y="0"/>
                <wp:positionH relativeFrom="column">
                  <wp:posOffset>1562100</wp:posOffset>
                </wp:positionH>
                <wp:positionV relativeFrom="paragraph">
                  <wp:posOffset>94615</wp:posOffset>
                </wp:positionV>
                <wp:extent cx="3333750" cy="2819400"/>
                <wp:effectExtent l="0" t="0" r="19050" b="190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281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4EA8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40ACE03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name = "</w:t>
                            </w:r>
                            <w:r w:rsidRPr="00944AF9">
                              <w:rPr>
                                <w:cs/>
                              </w:rPr>
                              <w:t xml:space="preserve">ปฏิวัฒน์ </w:t>
                            </w:r>
                            <w:proofErr w:type="spellStart"/>
                            <w:r w:rsidRPr="00944AF9">
                              <w:rPr>
                                <w:cs/>
                              </w:rPr>
                              <w:t>กฤษฏิ์</w:t>
                            </w:r>
                            <w:proofErr w:type="spellEnd"/>
                            <w:r w:rsidRPr="00944AF9">
                              <w:rPr>
                                <w:cs/>
                              </w:rPr>
                              <w:t>สุภารัตน์</w:t>
                            </w:r>
                            <w:proofErr w:type="gramStart"/>
                            <w:r w:rsidRPr="00944AF9">
                              <w:rPr>
                                <w:cs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33BC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39B852C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height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1.71;</w:t>
                            </w:r>
                            <w:proofErr w:type="gramEnd"/>
                          </w:p>
                          <w:p w14:paraId="6F4C52D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E12E4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Name: $nam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5E5952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Age: $age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3976AA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Height: $heigh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2E299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EE6C3C" w14:textId="6A1A4179" w:rsidR="00944AF9" w:rsidRDefault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50C37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3pt;margin-top:7.45pt;width:262.5pt;height:22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">
                <v:textbox>
                  <w:txbxContent>
                    <w:p w14:paraId="0C4EA8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40ACE03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name = "</w:t>
                      </w:r>
                      <w:r w:rsidRPr="00944AF9">
                        <w:rPr>
                          <w:cs/>
                        </w:rPr>
                        <w:t xml:space="preserve">ปฏิวัฒน์ </w:t>
                      </w:r>
                      <w:proofErr w:type="spellStart"/>
                      <w:r w:rsidRPr="00944AF9">
                        <w:rPr>
                          <w:cs/>
                        </w:rPr>
                        <w:t>กฤษฏิ์</w:t>
                      </w:r>
                      <w:proofErr w:type="spellEnd"/>
                      <w:r w:rsidRPr="00944AF9">
                        <w:rPr>
                          <w:cs/>
                        </w:rPr>
                        <w:t>สุภารัตน์</w:t>
                      </w:r>
                      <w:proofErr w:type="gramStart"/>
                      <w:r w:rsidRPr="00944AF9">
                        <w:rPr>
                          <w:cs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33BC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39B852C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height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1.71;</w:t>
                      </w:r>
                      <w:proofErr w:type="gramEnd"/>
                    </w:p>
                    <w:p w14:paraId="6F4C52D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E12E4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Name: $nam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5E5952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Age: $age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3976AA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Height: $heigh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2E299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EE6C3C" w14:textId="6A1A4179" w:rsidR="00944AF9" w:rsidRDefault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4912FFC" w14:textId="77777777" w:rsidR="00944AF9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3D8C3BA4" w14:textId="64A5FEA5" w:rsidR="00B07EAA" w:rsidRDefault="00B07EAA" w:rsidP="003D17E5">
      <w:pPr>
        <w:numPr>
          <w:ilvl w:val="0"/>
          <w:numId w:val="1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ร์เรย์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rray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ซึ่งเก็บรายชื่อของผลไม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5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ชนิด จากนั้นแสดงผลลัพธ์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proofErr w:type="spellStart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print_r</w:t>
      </w:r>
      <w:proofErr w:type="spellEnd"/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.</w:t>
      </w:r>
    </w:p>
    <w:p w14:paraId="53838100" w14:textId="6F1415E9" w:rsidR="00947998" w:rsidRDefault="00C4253B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32B7256" wp14:editId="4F3834C6">
            <wp:extent cx="5731510" cy="2498090"/>
            <wp:effectExtent l="0" t="0" r="2540" b="0"/>
            <wp:doc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5505454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49345" w14:textId="126F130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A39E728" wp14:editId="07B734C2">
                <wp:simplePos x="0" y="0"/>
                <wp:positionH relativeFrom="column">
                  <wp:posOffset>1314450</wp:posOffset>
                </wp:positionH>
                <wp:positionV relativeFrom="paragraph">
                  <wp:posOffset>170815</wp:posOffset>
                </wp:positionV>
                <wp:extent cx="3333750" cy="3771900"/>
                <wp:effectExtent l="0" t="0" r="19050" b="19050"/>
                <wp:wrapNone/>
                <wp:docPr id="820220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3771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52004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2E2BA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F16DEB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5B6BA4C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4B9DD92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019FE1F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6DABA64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6D17CA5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44B94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391A79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5D73A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rint_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fruits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CD8EC4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&lt;/pre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8EDA80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B548C70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9E728" id="_x0000_s1027" type="#_x0000_t202" style="position:absolute;margin-left:103.5pt;margin-top:13.45pt;width:262.5pt;height:297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">
                <v:textbox>
                  <w:txbxContent>
                    <w:p w14:paraId="5652004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2E2BA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F16DEB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5B6BA4C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4B9DD92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019FE1F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6DABA64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6D17CA5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44B94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391A79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5D73A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rint_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fruits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CD8EC4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&lt;/pre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8EDA80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B548C70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95740E" w14:textId="77777777" w:rsidR="00944AF9" w:rsidRPr="00944AF9" w:rsidRDefault="00944AF9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078CFC9D" w14:textId="77777777" w:rsidR="00947998" w:rsidRPr="003D17E5" w:rsidRDefault="00947998" w:rsidP="00291A7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7D8CD5B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2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คำสั่งเงื่อนไข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Conditional Statements)</w:t>
      </w:r>
    </w:p>
    <w:p w14:paraId="634B0089" w14:textId="77777777" w:rsidR="00B07EAA" w:rsidRDefault="00B07EAA" w:rsidP="003D17E5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อายุ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age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ตรวจสอบว่าอายุนั้นอยู่ในช่วงเด็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วัยรุ่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หรือผู้ใหญ่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, elseif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lse.</w:t>
      </w:r>
    </w:p>
    <w:p w14:paraId="613E712A" w14:textId="5B2320D7" w:rsidR="00B4111E" w:rsidRPr="003D17E5" w:rsidRDefault="00C4253B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5901AF27" wp14:editId="07C6288A">
            <wp:extent cx="5731510" cy="1713230"/>
            <wp:effectExtent l="0" t="0" r="2540" b="1270"/>
            <wp:doc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225723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5B060" w14:textId="6DAFAE7F" w:rsidR="00B4111E" w:rsidRPr="00944AF9" w:rsidRDefault="00944AF9">
      <w:pPr>
        <w:rPr>
          <w:rFonts w:ascii="Consolas" w:eastAsia="Times New Roman" w:hAnsi="Consolas" w:cs="Tahoma"/>
          <w:color w:val="5F6672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DAEE83E" wp14:editId="3B6BB8D4">
                <wp:simplePos x="0" y="0"/>
                <wp:positionH relativeFrom="column">
                  <wp:posOffset>1409700</wp:posOffset>
                </wp:positionH>
                <wp:positionV relativeFrom="paragraph">
                  <wp:posOffset>280035</wp:posOffset>
                </wp:positionV>
                <wp:extent cx="3333750" cy="4933950"/>
                <wp:effectExtent l="0" t="0" r="19050" b="19050"/>
                <wp:wrapNone/>
                <wp:docPr id="1538878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33750" cy="493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5DBA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7C07B84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ge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4F367C4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497D1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age &gt; 45) {</w:t>
                            </w:r>
                          </w:p>
                          <w:p w14:paraId="3650AD0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ผู้ใหญ่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00ABF1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} </w:t>
                            </w:r>
                          </w:p>
                          <w:p w14:paraId="475164C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18) {</w:t>
                            </w:r>
                          </w:p>
                          <w:p w14:paraId="1894834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วัยรุ่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147C47B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ED79E3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if ($age &gt; 0) {</w:t>
                            </w:r>
                          </w:p>
                          <w:p w14:paraId="30DE0F1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ด็ก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1F6585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2A82A7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lse {</w:t>
                            </w:r>
                          </w:p>
                          <w:p w14:paraId="38730D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ยังไม่เกิด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0DF661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055CFA9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CCF363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AEE83E" id="_x0000_s1028" type="#_x0000_t202" style="position:absolute;margin-left:111pt;margin-top:22.05pt;width:262.5pt;height:388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/3EFEQIAACcEAAAOAAAAZHJzL2Uyb0RvYy54bWysU9tu2zAMfR+wfxD0vjjXtTHiFF26DAO6&#10;C9DtAxRZjoXJokYpsbOvLyW7aXZ7GaYHgRSpQ/KQXN10jWFHhV6DLfhkNOZMWQmltvuCf/2yfXXN&#10;mQ/ClsKAVQU/Kc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">
                <v:textbox>
                  <w:txbxContent>
                    <w:p w14:paraId="7D45DBA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7C07B84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ge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4F367C4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497D1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age &gt; 45) {</w:t>
                      </w:r>
                    </w:p>
                    <w:p w14:paraId="3650AD0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ผู้ใหญ่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00ABF1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} </w:t>
                      </w:r>
                    </w:p>
                    <w:p w14:paraId="475164C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18) {</w:t>
                      </w:r>
                    </w:p>
                    <w:p w14:paraId="1894834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วัยรุ่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147C47B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ED79E3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if ($age &gt; 0) {</w:t>
                      </w:r>
                    </w:p>
                    <w:p w14:paraId="30DE0F1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ด็ก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1F6585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2A82A7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lse {</w:t>
                      </w:r>
                    </w:p>
                    <w:p w14:paraId="38730D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ยังไม่เกิด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0DF661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055CFA9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CCF363A" w14:textId="77777777" w:rsidR="00944AF9" w:rsidRDefault="00944AF9" w:rsidP="00944AF9"/>
                  </w:txbxContent>
                </v:textbox>
              </v:shape>
            </w:pict>
          </mc:Fallback>
        </mc:AlternateContent>
      </w:r>
      <w:r>
        <w:rPr>
          <w:rFonts w:ascii="Consolas" w:eastAsia="Times New Roman" w:hAnsi="Consolas" w:cs="Tahoma"/>
          <w:color w:val="5F6672"/>
          <w:kern w:val="0"/>
          <w:sz w:val="32"/>
          <w:szCs w:val="32"/>
          <w14:ligatures w14:val="none"/>
        </w:rPr>
        <w:br w:type="page"/>
      </w:r>
    </w:p>
    <w:p w14:paraId="4EDB06DD" w14:textId="5B9D2545" w:rsidR="00B4111E" w:rsidRDefault="00B07EAA" w:rsidP="00B4111E">
      <w:pPr>
        <w:numPr>
          <w:ilvl w:val="0"/>
          <w:numId w:val="2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ตรวจสอบสถานะการเข้าสู่ระบ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ประกาศตัวแปรสำหรับชื่อผู้ใช้และรหัสผ่าน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ข้อมูลที่ป้อนเข้ามาถูกต้องหรือไม่ ถ้าถูกต้องให้แสดงข้อความต้อนรับ.</w:t>
      </w:r>
    </w:p>
    <w:p w14:paraId="1D6277EE" w14:textId="659F963D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D3385AC" wp14:editId="109A1D46">
            <wp:extent cx="5731510" cy="3925570"/>
            <wp:effectExtent l="0" t="0" r="2540" b="0"/>
            <wp:doc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075143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2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7B46B" w14:textId="0EE69827" w:rsidR="00BB4AB6" w:rsidRDefault="00B05FE3" w:rsidP="00B4111E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E424337" wp14:editId="347544E7">
                <wp:simplePos x="0" y="0"/>
                <wp:positionH relativeFrom="margin">
                  <wp:posOffset>1466850</wp:posOffset>
                </wp:positionH>
                <wp:positionV relativeFrom="paragraph">
                  <wp:posOffset>168910</wp:posOffset>
                </wp:positionV>
                <wp:extent cx="3314700" cy="3571875"/>
                <wp:effectExtent l="0" t="0" r="19050" b="28575"/>
                <wp:wrapNone/>
                <wp:docPr id="18085162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571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127E9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058EB5E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4EE62D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6F79B51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2B26578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8F9AEA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1DAD8B1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5BCDBB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59462C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419069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F1DFB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0706346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424337" id="_x0000_s1029" type="#_x0000_t202" style="position:absolute;left:0;text-align:left;margin-left:115.5pt;margin-top:13.3pt;width:261pt;height:281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">
                <v:textbox>
                  <w:txbxContent>
                    <w:p w14:paraId="69127E9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058EB5E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4EE62D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6F79B51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2B26578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8F9AEA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1DAD8B1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25BCDBB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/&gt;</w:t>
                      </w:r>
                    </w:p>
                    <w:p w14:paraId="59462C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7419069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F1DFB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&lt;/form&gt;</w:t>
                      </w:r>
                    </w:p>
                    <w:p w14:paraId="70706346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</w:p>
    <w:p w14:paraId="3990A41D" w14:textId="42C807F8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CDE0A87" w14:textId="6FF82372" w:rsidR="00BB4AB6" w:rsidRDefault="00B05FE3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F0E08D9" wp14:editId="1D74C98C">
                <wp:simplePos x="0" y="0"/>
                <wp:positionH relativeFrom="margin">
                  <wp:align>center</wp:align>
                </wp:positionH>
                <wp:positionV relativeFrom="paragraph">
                  <wp:posOffset>2495550</wp:posOffset>
                </wp:positionV>
                <wp:extent cx="3314700" cy="4267200"/>
                <wp:effectExtent l="0" t="0" r="19050" b="19050"/>
                <wp:wrapNone/>
                <wp:docPr id="728902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426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A9178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BF80D0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username = "s65122250031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198D5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password = "realadmin1234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D50C08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F737D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username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026E8E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$_POST['password'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FC2F5E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55FCFD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if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username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username &amp;&amp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nput_passwor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= $password) {</w:t>
                            </w:r>
                          </w:p>
                          <w:p w14:paraId="57B65FA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&lt;p id=\"pass\"&gt;Login successful. Welcome,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username!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0A8041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7562FE5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echo "&lt;p id=\"fail\"&gt;Login failed. Please check your username and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password.&lt;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71C4B15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21D5219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D8355F2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0E08D9" id="_x0000_s1030" type="#_x0000_t202" style="position:absolute;margin-left:0;margin-top:196.5pt;width:261pt;height:336pt;z-index:25166745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">
                <v:textbox>
                  <w:txbxContent>
                    <w:p w14:paraId="02A9178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BF80D0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username = "s65122250031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198D5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password = "realadmin1234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D50C08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1DF737D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username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026E8E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$_POST['password'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FC2F5E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555FCFD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if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username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username &amp;&amp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nput_passwor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= $password) {</w:t>
                      </w:r>
                    </w:p>
                    <w:p w14:paraId="57B65FA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&lt;p id=\"pass\"&gt;Login successful. Welcome,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username!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0A8041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 else {</w:t>
                      </w:r>
                    </w:p>
                    <w:p w14:paraId="7562FE5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echo "&lt;p id=\"fail\"&gt;Login failed. Please check your username and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password.&lt;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/p&gt;";</w:t>
                      </w:r>
                    </w:p>
                    <w:p w14:paraId="71C4B15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21D5219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D8355F2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848EE91" wp14:editId="25FC960E">
            <wp:extent cx="5731510" cy="2262505"/>
            <wp:effectExtent l="0" t="0" r="2540" b="4445"/>
            <wp:doc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52869" name="รูปภาพ 1" descr="รูปภาพประกอบด้วย ข้อความ, ซอฟต์แวร์, ไอคอนคอมพิวเตอร์, หน้าเว็บ&#10;&#10;คำอธิบายที่สร้างโดยอัตโนมัติ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AF9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42E328EF" w14:textId="759AA100" w:rsidR="00B07EAA" w:rsidRPr="00BB4AB6" w:rsidRDefault="00B07EAA" w:rsidP="00BB4AB6">
      <w:pPr>
        <w:pStyle w:val="ListParagraph"/>
        <w:numPr>
          <w:ilvl w:val="0"/>
          <w:numId w:val="1"/>
        </w:num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ลูป (</w:t>
      </w:r>
      <w:r w:rsidRPr="00BB4AB6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Loop)</w:t>
      </w:r>
    </w:p>
    <w:p w14:paraId="1FA635E3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แสด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บนหน้าเว็บ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2677714" w14:textId="172F0CED" w:rsidR="00944AF9" w:rsidRDefault="00947998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5D578D4" wp14:editId="0A382213">
            <wp:extent cx="5731510" cy="2976245"/>
            <wp:effectExtent l="0" t="0" r="2540" b="0"/>
            <wp:doc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480774" name="รูปภาพ 1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69D15" w14:textId="030FA4F6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295FD80" wp14:editId="2FD2F9EF">
                <wp:simplePos x="0" y="0"/>
                <wp:positionH relativeFrom="margin">
                  <wp:align>center</wp:align>
                </wp:positionH>
                <wp:positionV relativeFrom="paragraph">
                  <wp:posOffset>217805</wp:posOffset>
                </wp:positionV>
                <wp:extent cx="3314700" cy="1381125"/>
                <wp:effectExtent l="0" t="0" r="19050" b="28575"/>
                <wp:wrapNone/>
                <wp:docPr id="402252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1381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921A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31B88C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 (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= 1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&lt;= 10; 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++) {</w:t>
                            </w:r>
                          </w:p>
                          <w:p w14:paraId="625B5E2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6382E3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453218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6FBA2BD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95FD80" id="_x0000_s1031" type="#_x0000_t202" style="position:absolute;margin-left:0;margin-top:17.15pt;width:261pt;height:108.75pt;z-index:25166950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">
                <v:textbox>
                  <w:txbxContent>
                    <w:p w14:paraId="6F921A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31B88C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 (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= 1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&lt;= 10; 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++) {</w:t>
                      </w:r>
                    </w:p>
                    <w:p w14:paraId="625B5E2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i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6382E3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453218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46FBA2BD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03BD221A" w14:textId="77777777" w:rsidR="00BB4AB6" w:rsidRPr="003D17E5" w:rsidRDefault="00BB4AB6" w:rsidP="00BB4AB6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66E0FDE" w14:textId="77777777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while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ข้อความ "กำลังทำงาน" จนกว่าค่าของตัวแปร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$status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ะเป็น "เสร็จสิ้น".</w:t>
      </w:r>
    </w:p>
    <w:p w14:paraId="723088E8" w14:textId="7666A44F" w:rsidR="00944AF9" w:rsidRDefault="00947998" w:rsidP="00947998">
      <w:pPr>
        <w:spacing w:after="0"/>
        <w:ind w:left="720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0A3188F3" wp14:editId="3B42617F">
            <wp:extent cx="5731510" cy="1748790"/>
            <wp:effectExtent l="0" t="0" r="2540" b="3810"/>
            <wp:doc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251524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0C2E3" w14:textId="5ABA61AF" w:rsidR="00B963B2" w:rsidRPr="00947998" w:rsidRDefault="00944AF9" w:rsidP="0094799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E9E5BB" wp14:editId="232A8882">
                <wp:simplePos x="0" y="0"/>
                <wp:positionH relativeFrom="margin">
                  <wp:align>center</wp:align>
                </wp:positionH>
                <wp:positionV relativeFrom="paragraph">
                  <wp:posOffset>579755</wp:posOffset>
                </wp:positionV>
                <wp:extent cx="3314700" cy="3209925"/>
                <wp:effectExtent l="0" t="0" r="19050" b="28575"/>
                <wp:wrapNone/>
                <wp:docPr id="14384162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209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373AA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2D2F6A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524D75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B2F33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while (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tatus !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"</w:t>
                            </w:r>
                            <w:r w:rsidRPr="00944AF9">
                              <w:rPr>
                                <w:lang w:val="en-GB"/>
                              </w:rPr>
                              <w:t>) {</w:t>
                            </w:r>
                          </w:p>
                          <w:p w14:paraId="6C28B2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กำลังทำงาน...</w:t>
                            </w:r>
                            <w:r w:rsidRPr="00944AF9">
                              <w:rPr>
                                <w:lang w:val="en-GB"/>
                              </w:rPr>
                              <w:t>\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042DA2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   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sleep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);</w:t>
                            </w:r>
                          </w:p>
                          <w:p w14:paraId="4FB93D6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$status =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280BC846" w14:textId="2CFC5284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70EF04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</w:t>
                            </w:r>
                            <w:r w:rsidRPr="00944AF9">
                              <w:rPr>
                                <w:cs/>
                                <w:lang w:val="en-GB"/>
                              </w:rPr>
                              <w:t>เสร็จสิ้น!</w:t>
                            </w:r>
                            <w:proofErr w:type="gramStart"/>
                            <w:r w:rsidRPr="00944AF9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944AF9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4324E5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78E47FA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9E5BB" id="_x0000_s1032" type="#_x0000_t202" style="position:absolute;left:0;text-align:left;margin-left:0;margin-top:45.65pt;width:261pt;height:252.7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">
                <v:textbox>
                  <w:txbxContent>
                    <w:p w14:paraId="75373AA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2D2F6A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524D75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0B2F33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while (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tatus !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"</w:t>
                      </w:r>
                      <w:r w:rsidRPr="00944AF9">
                        <w:rPr>
                          <w:lang w:val="en-GB"/>
                        </w:rPr>
                        <w:t>) {</w:t>
                      </w:r>
                    </w:p>
                    <w:p w14:paraId="6C28B2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</w:t>
                      </w:r>
                      <w:r w:rsidRPr="00944AF9">
                        <w:rPr>
                          <w:cs/>
                          <w:lang w:val="en-GB"/>
                        </w:rPr>
                        <w:t>กำลังทำงาน...</w:t>
                      </w:r>
                      <w:r w:rsidRPr="00944AF9">
                        <w:rPr>
                          <w:lang w:val="en-GB"/>
                        </w:rPr>
                        <w:t>\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042DA2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   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sleep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);</w:t>
                      </w:r>
                    </w:p>
                    <w:p w14:paraId="4FB93D6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$status =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280BC846" w14:textId="2CFC5284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670EF04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</w:t>
                      </w:r>
                      <w:r w:rsidRPr="00944AF9">
                        <w:rPr>
                          <w:cs/>
                          <w:lang w:val="en-GB"/>
                        </w:rPr>
                        <w:t>เสร็จสิ้น!</w:t>
                      </w:r>
                      <w:proofErr w:type="gramStart"/>
                      <w:r w:rsidRPr="00944AF9">
                        <w:rPr>
                          <w:cs/>
                          <w:lang w:val="en-GB"/>
                        </w:rPr>
                        <w:t>"</w:t>
                      </w:r>
                      <w:r w:rsidRPr="00944AF9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4324E5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78E47FA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 w:rsidR="00B963B2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07639FA7" w14:textId="5D958088" w:rsidR="00B07EAA" w:rsidRDefault="00B07EAA" w:rsidP="003D17E5">
      <w:pPr>
        <w:numPr>
          <w:ilvl w:val="0"/>
          <w:numId w:val="3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แสดงรายการสินค้าภายในอาร์เรย์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2AA44530" w14:textId="6D08DB23" w:rsidR="00944AF9" w:rsidRDefault="00947998" w:rsidP="00944AF9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486F21B0" wp14:editId="6040C949">
            <wp:extent cx="5731510" cy="2262505"/>
            <wp:effectExtent l="0" t="0" r="2540" b="4445"/>
            <wp:doc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76225" name="รูปภาพ 1" descr="รูปภาพประกอบด้วย ข้อความ, ซอฟต์แวร์, ไอคอนคอมพิวเตอร์, จำนวน&#10;&#10;คำอธิบายที่สร้างโดยอัตโนมัติ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6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8B6C7" w14:textId="08706216" w:rsidR="00B963B2" w:rsidRPr="003D17E5" w:rsidRDefault="00944AF9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A6F9904" wp14:editId="3218C6EE">
                <wp:simplePos x="0" y="0"/>
                <wp:positionH relativeFrom="margin">
                  <wp:align>center</wp:align>
                </wp:positionH>
                <wp:positionV relativeFrom="paragraph">
                  <wp:posOffset>290830</wp:posOffset>
                </wp:positionV>
                <wp:extent cx="3314700" cy="3733800"/>
                <wp:effectExtent l="0" t="0" r="19050" b="19050"/>
                <wp:wrapNone/>
                <wp:docPr id="15089228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14700" cy="3733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08FBF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185759A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fruits = 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</w:p>
                          <w:p w14:paraId="6A16DED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apple",</w:t>
                            </w:r>
                          </w:p>
                          <w:p w14:paraId="0A6EC38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papaya",</w:t>
                            </w:r>
                          </w:p>
                          <w:p w14:paraId="564FF672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banana",</w:t>
                            </w:r>
                          </w:p>
                          <w:p w14:paraId="54AE5C8A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orange",</w:t>
                            </w:r>
                          </w:p>
                          <w:p w14:paraId="4020ED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"watermelon"</w:t>
                            </w:r>
                          </w:p>
                          <w:p w14:paraId="4A53939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);</w:t>
                            </w:r>
                          </w:p>
                          <w:p w14:paraId="03526F3D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C82270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foreach ($fruits as $fruit) {</w:t>
                            </w:r>
                          </w:p>
                          <w:p w14:paraId="7820871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cho "$fruit&lt;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2EB9A1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837B7C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8246A69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6F9904" id="_x0000_s1033" type="#_x0000_t202" style="position:absolute;margin-left:0;margin-top:22.9pt;width:261pt;height:294pt;z-index:25167360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">
                <v:textbox>
                  <w:txbxContent>
                    <w:p w14:paraId="0AC08FBF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185759A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fruits = 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array(</w:t>
                      </w:r>
                      <w:proofErr w:type="gramEnd"/>
                    </w:p>
                    <w:p w14:paraId="6A16DED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apple",</w:t>
                      </w:r>
                    </w:p>
                    <w:p w14:paraId="0A6EC38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papaya",</w:t>
                      </w:r>
                    </w:p>
                    <w:p w14:paraId="564FF672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banana",</w:t>
                      </w:r>
                    </w:p>
                    <w:p w14:paraId="54AE5C8A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orange",</w:t>
                      </w:r>
                    </w:p>
                    <w:p w14:paraId="4020ED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"watermelon"</w:t>
                      </w:r>
                    </w:p>
                    <w:p w14:paraId="4A53939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);</w:t>
                      </w:r>
                    </w:p>
                    <w:p w14:paraId="03526F3D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C82270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foreach ($fruits as $fruit) {</w:t>
                      </w:r>
                    </w:p>
                    <w:p w14:paraId="7820871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cho "$fruit&lt;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br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2EB9A1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73837B7C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08246A69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3F081A4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4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ฟังก์ชัน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Functions)</w:t>
      </w:r>
    </w:p>
    <w:p w14:paraId="0CAA3E5B" w14:textId="77777777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ังก์ชันที่คำนวณพื้นที่ของสี่เหลี่ยมผืนผ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ความกว้างและความสูงเป็นพารามิเตอร์ จากนั้นแสดงผลลัพธ์การคำนวณพื้นที่.</w:t>
      </w:r>
    </w:p>
    <w:p w14:paraId="68F92E9C" w14:textId="731CBDE1" w:rsidR="001A09E8" w:rsidRPr="003D17E5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30AD600B" wp14:editId="6319EDED">
            <wp:extent cx="5731510" cy="1634490"/>
            <wp:effectExtent l="0" t="0" r="2540" b="3810"/>
            <wp:doc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834115" name="รูปภาพ 1" descr="รูปภาพประกอบด้วย ข้อความ, ภาพหน้าจอ, ตัวอักษร, ซอฟต์แวร์&#10;&#10;คำอธิบายที่สร้างโดยอัตโนมัติ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90BFD" w14:textId="653EFF2F" w:rsidR="00C4253B" w:rsidRDefault="00944AF9">
      <w:pPr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3CD095C7" wp14:editId="29A65F07">
                <wp:simplePos x="0" y="0"/>
                <wp:positionH relativeFrom="margin">
                  <wp:align>center</wp:align>
                </wp:positionH>
                <wp:positionV relativeFrom="paragraph">
                  <wp:posOffset>149225</wp:posOffset>
                </wp:positionV>
                <wp:extent cx="3419475" cy="2600325"/>
                <wp:effectExtent l="0" t="0" r="28575" b="28575"/>
                <wp:wrapNone/>
                <wp:docPr id="9039607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260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9807C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14:paraId="046F0F33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$width, $height)</w:t>
                            </w:r>
                          </w:p>
                          <w:p w14:paraId="33A6C9F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{</w:t>
                            </w:r>
                          </w:p>
                          <w:p w14:paraId="209E78D9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return $width * $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height;</w:t>
                            </w:r>
                            <w:proofErr w:type="gramEnd"/>
                          </w:p>
                          <w:p w14:paraId="7A8EE33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6AE97C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301AA81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area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rectangleArea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5, 10 );</w:t>
                            </w:r>
                          </w:p>
                          <w:p w14:paraId="71F6B7FB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area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0FCFCF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3EEBC5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095C7" id="_x0000_s1034" type="#_x0000_t202" style="position:absolute;margin-left:0;margin-top:11.75pt;width:269.25pt;height:204.75pt;z-index:25167564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">
                <v:textbox>
                  <w:txbxContent>
                    <w:p w14:paraId="159807C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 xml:space="preserve"> </w:t>
                      </w:r>
                    </w:p>
                    <w:p w14:paraId="046F0F33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$width, $height)</w:t>
                      </w:r>
                    </w:p>
                    <w:p w14:paraId="33A6C9F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{</w:t>
                      </w:r>
                    </w:p>
                    <w:p w14:paraId="209E78D9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return $width * $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height;</w:t>
                      </w:r>
                      <w:proofErr w:type="gramEnd"/>
                    </w:p>
                    <w:p w14:paraId="7A8EE33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56AE97C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</w:p>
                    <w:p w14:paraId="0301AA81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area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rectangleArea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5, 10 );</w:t>
                      </w:r>
                    </w:p>
                    <w:p w14:paraId="71F6B7FB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area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0FCFCF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53EEBC5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ab/>
      </w:r>
      <w:r w:rsidR="00C4253B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br w:type="page"/>
      </w:r>
    </w:p>
    <w:p w14:paraId="7A26F15C" w14:textId="5AFD8DE2" w:rsidR="00B07EAA" w:rsidRDefault="00B07EAA" w:rsidP="003D17E5">
      <w:pPr>
        <w:numPr>
          <w:ilvl w:val="0"/>
          <w:numId w:val="4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ตรวจสอบเลขคู่หรือเลขคี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รับค่าตัวเลขเป็นพารามิเตอร์ 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เลขนั้นเป็นเลขคู่หรือเลขคี่และแสดงผลลัพธ์.</w:t>
      </w:r>
    </w:p>
    <w:p w14:paraId="67536F86" w14:textId="005B4C3D" w:rsidR="00944AF9" w:rsidRDefault="0094799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B267262" wp14:editId="055F197D">
            <wp:extent cx="5731510" cy="1634490"/>
            <wp:effectExtent l="0" t="0" r="2540" b="3810"/>
            <wp:doc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42085" name="รูปภาพ 1" descr="รูปภาพประกอบด้วย ข้อความ, ภาพหน้าจอ, ซอฟต์แวร์, ตัวอักษร&#10;&#10;คำอธิบายที่สร้างโดยอัตโนมัติ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886027" w14:textId="02990B9E" w:rsidR="00944AF9" w:rsidRDefault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45F6A4A" wp14:editId="30E0592E">
                <wp:simplePos x="0" y="0"/>
                <wp:positionH relativeFrom="margin">
                  <wp:align>center</wp:align>
                </wp:positionH>
                <wp:positionV relativeFrom="paragraph">
                  <wp:posOffset>386080</wp:posOffset>
                </wp:positionV>
                <wp:extent cx="3419475" cy="3448050"/>
                <wp:effectExtent l="0" t="0" r="28575" b="19050"/>
                <wp:wrapNone/>
                <wp:docPr id="14619490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19475" cy="3448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41CCF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B60A7C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$n) {</w:t>
                            </w:r>
                          </w:p>
                          <w:p w14:paraId="061034F0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if ($n %2== 0) {</w:t>
                            </w:r>
                          </w:p>
                          <w:p w14:paraId="36CB99E7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even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BDC0E0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4131DF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else {</w:t>
                            </w:r>
                          </w:p>
                          <w:p w14:paraId="6C70D355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    return "odd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F685ED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20B146E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1E1B8DE4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 xml:space="preserve">    $result = </w:t>
                            </w:r>
                            <w:proofErr w:type="spellStart"/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evenodd</w:t>
                            </w:r>
                            <w:proofErr w:type="spellEnd"/>
                            <w:r w:rsidRPr="00944AF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944AF9">
                              <w:rPr>
                                <w:lang w:val="en-GB"/>
                              </w:rPr>
                              <w:t>12345);</w:t>
                            </w:r>
                          </w:p>
                          <w:p w14:paraId="221F13B6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echo "$result</w:t>
                            </w:r>
                            <w:proofErr w:type="gramStart"/>
                            <w:r w:rsidRPr="00944AF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D43E338" w14:textId="77777777" w:rsidR="00944AF9" w:rsidRPr="00944AF9" w:rsidRDefault="00944AF9" w:rsidP="00944AF9">
                            <w:pPr>
                              <w:rPr>
                                <w:lang w:val="en-GB"/>
                              </w:rPr>
                            </w:pPr>
                            <w:r w:rsidRPr="00944AF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712A82F" w14:textId="77777777" w:rsidR="00944AF9" w:rsidRDefault="00944AF9" w:rsidP="00944AF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5F6A4A" id="_x0000_s1035" type="#_x0000_t202" style="position:absolute;margin-left:0;margin-top:30.4pt;width:269.25pt;height:271.5pt;z-index:25167769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">
                <v:textbox>
                  <w:txbxContent>
                    <w:p w14:paraId="1441CCF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B60A7C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$n) {</w:t>
                      </w:r>
                    </w:p>
                    <w:p w14:paraId="061034F0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if ($n %2== 0) {</w:t>
                      </w:r>
                    </w:p>
                    <w:p w14:paraId="36CB99E7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even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BDC0E0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04131DF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else {</w:t>
                      </w:r>
                    </w:p>
                    <w:p w14:paraId="6C70D355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    return "odd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F685ED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    }</w:t>
                      </w:r>
                    </w:p>
                    <w:p w14:paraId="220B146E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}</w:t>
                      </w:r>
                    </w:p>
                    <w:p w14:paraId="1E1B8DE4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 xml:space="preserve">    $result = </w:t>
                      </w:r>
                      <w:proofErr w:type="spellStart"/>
                      <w:proofErr w:type="gramStart"/>
                      <w:r w:rsidRPr="00944AF9">
                        <w:rPr>
                          <w:lang w:val="en-GB"/>
                        </w:rPr>
                        <w:t>evenodd</w:t>
                      </w:r>
                      <w:proofErr w:type="spellEnd"/>
                      <w:r w:rsidRPr="00944AF9">
                        <w:rPr>
                          <w:lang w:val="en-GB"/>
                        </w:rPr>
                        <w:t>(</w:t>
                      </w:r>
                      <w:proofErr w:type="gramEnd"/>
                      <w:r w:rsidRPr="00944AF9">
                        <w:rPr>
                          <w:lang w:val="en-GB"/>
                        </w:rPr>
                        <w:t>12345);</w:t>
                      </w:r>
                    </w:p>
                    <w:p w14:paraId="221F13B6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echo "$result</w:t>
                      </w:r>
                      <w:proofErr w:type="gramStart"/>
                      <w:r w:rsidRPr="00944AF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D43E338" w14:textId="77777777" w:rsidR="00944AF9" w:rsidRPr="00944AF9" w:rsidRDefault="00944AF9" w:rsidP="00944AF9">
                      <w:pPr>
                        <w:rPr>
                          <w:lang w:val="en-GB"/>
                        </w:rPr>
                      </w:pPr>
                      <w:r w:rsidRPr="00944AF9">
                        <w:rPr>
                          <w:lang w:val="en-GB"/>
                        </w:rPr>
                        <w:t>    ?&gt;</w:t>
                      </w:r>
                    </w:p>
                    <w:p w14:paraId="7712A82F" w14:textId="77777777" w:rsidR="00944AF9" w:rsidRDefault="00944AF9" w:rsidP="00944AF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DC8EB3" w14:textId="77777777" w:rsidR="001A09E8" w:rsidRPr="003D17E5" w:rsidRDefault="001A09E8" w:rsidP="001A09E8">
      <w:pPr>
        <w:spacing w:after="0"/>
        <w:ind w:left="72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4306617D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5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ทำงานกับฟอร์ม</w:t>
      </w:r>
    </w:p>
    <w:p w14:paraId="66D6D70B" w14:textId="77777777" w:rsidR="00B07EAA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ฟอร์มที่รับค่าชื่อผู้ใช้และรหัสผ่า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มื่อผู้ใช้กรอกข้อมูลแล้วให้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รับค่าจากฟอร์มและแสดงข้อมูลที่กรอกบนหน้าเว็บ.</w:t>
      </w:r>
    </w:p>
    <w:p w14:paraId="3F55B293" w14:textId="77E936FD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8412404" wp14:editId="27E9966C">
            <wp:extent cx="5731510" cy="1684020"/>
            <wp:effectExtent l="0" t="0" r="2540" b="0"/>
            <wp:docPr id="15838703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87037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EC94E" w14:textId="48EF85B7" w:rsidR="00B032EB" w:rsidRDefault="00B032E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7AF78B78" wp14:editId="04F77DC6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467350" cy="3581400"/>
                <wp:effectExtent l="0" t="0" r="19050" b="19050"/>
                <wp:wrapNone/>
                <wp:docPr id="978939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7350" cy="3581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BC45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form method="post" action="work5_4.php"&gt;</w:t>
                            </w:r>
                          </w:p>
                          <w:p w14:paraId="2018C92D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h2&gt;Login&lt;/h2&gt;</w:t>
                            </w:r>
                          </w:p>
                          <w:p w14:paraId="71EA8F66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username"&gt;Username:&lt;/label&gt;</w:t>
                            </w:r>
                          </w:p>
                          <w:p w14:paraId="4E8C23E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text" id="username" name="username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714A4BD4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4A4BE7F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label for="password"&gt;Password:&lt;/label&gt;  </w:t>
                            </w:r>
                          </w:p>
                          <w:p w14:paraId="5D0EFAE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2BD03C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input type="password" id="password" name="password" required /&gt;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/&gt;</w:t>
                            </w:r>
                          </w:p>
                          <w:p w14:paraId="4847C80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4D1BEB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  &lt;button type="submit"&gt;Login&lt;/button&gt;</w:t>
                            </w:r>
                          </w:p>
                          <w:p w14:paraId="7D8E23DB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61EDC397" w14:textId="77777777" w:rsidR="00B032EB" w:rsidRDefault="00B032EB" w:rsidP="00B032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F78B78" id="_x0000_s1036" type="#_x0000_t202" style="position:absolute;margin-left:379.3pt;margin-top:.45pt;width:430.5pt;height:282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">
                <v:textbox>
                  <w:txbxContent>
                    <w:p w14:paraId="6E2BC45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form method="post" action="work5_4.php"&gt;</w:t>
                      </w:r>
                    </w:p>
                    <w:p w14:paraId="2018C92D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h2&gt;Login&lt;/h2&gt;</w:t>
                      </w:r>
                    </w:p>
                    <w:p w14:paraId="71EA8F66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username"&gt;Username:&lt;/label&gt;</w:t>
                      </w:r>
                    </w:p>
                    <w:p w14:paraId="4E8C23E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text" id="username" name="username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714A4BD4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4A4BE7F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label for="password"&gt;Password:&lt;/label&gt;  </w:t>
                      </w:r>
                    </w:p>
                    <w:p w14:paraId="5D0EFAE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2BD03C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input type="password" id="password" name="password" required /&gt;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/&gt;</w:t>
                      </w:r>
                    </w:p>
                    <w:p w14:paraId="4847C80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04D1BEB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  &lt;button type="submit"&gt;Login&lt;/button&gt;</w:t>
                      </w:r>
                    </w:p>
                    <w:p w14:paraId="7D8E23DB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    &lt;/form&gt;</w:t>
                      </w:r>
                    </w:p>
                    <w:p w14:paraId="61EDC397" w14:textId="77777777" w:rsidR="00B032EB" w:rsidRDefault="00B032EB" w:rsidP="00B032E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6B6A8BCB" w14:textId="77777777" w:rsidR="00B032EB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3CBF3FF2" wp14:editId="02ECC35A">
            <wp:extent cx="5731510" cy="1602740"/>
            <wp:effectExtent l="0" t="0" r="2540" b="0"/>
            <wp:docPr id="15261465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146572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E210B" w14:textId="43634C22" w:rsidR="00C4253B" w:rsidRPr="003D17E5" w:rsidRDefault="00B032EB" w:rsidP="00944AF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36C863F" wp14:editId="2413C6E2">
                <wp:simplePos x="0" y="0"/>
                <wp:positionH relativeFrom="margin">
                  <wp:align>right</wp:align>
                </wp:positionH>
                <wp:positionV relativeFrom="paragraph">
                  <wp:posOffset>48260</wp:posOffset>
                </wp:positionV>
                <wp:extent cx="5715000" cy="4286250"/>
                <wp:effectExtent l="0" t="0" r="19050" b="19050"/>
                <wp:wrapNone/>
                <wp:docPr id="9911229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428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F0736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0F892785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if ($_SERVER["REQUEST_METHOD"] == "POST") {</w:t>
                            </w:r>
                          </w:p>
                          <w:p w14:paraId="1BBDC3A7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username = $_POST['username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A07A93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$password = $_POST['password'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72F2C09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if 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(!empty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($username) &amp;&amp; !empty($password)) {</w:t>
                            </w:r>
                          </w:p>
                          <w:p w14:paraId="65D39AD3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password_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hash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B032EB">
                              <w:rPr>
                                <w:lang w:val="en-GB"/>
                              </w:rPr>
                              <w:t>$password, PASSWORD_DEFAULT);</w:t>
                            </w:r>
                          </w:p>
                          <w:p w14:paraId="01E78A91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ABB7E18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ชื่อผู้ใช้: </w:t>
                            </w:r>
                            <w:r w:rsidRPr="00B032EB">
                              <w:rPr>
                                <w:lang w:val="en-GB"/>
                              </w:rPr>
                              <w:t>$username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5E13902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 xml:space="preserve">รหัสผ่าน: </w:t>
                            </w:r>
                            <w:r w:rsidRPr="00B032EB">
                              <w:rPr>
                                <w:lang w:val="en-GB"/>
                              </w:rPr>
                              <w:t>$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hashed_password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 xml:space="preserve"> &lt;</w:t>
                            </w:r>
                            <w:proofErr w:type="spellStart"/>
                            <w:r w:rsidRPr="00B032E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B032EB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B032E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C54EDD9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 else {</w:t>
                            </w:r>
                          </w:p>
                          <w:p w14:paraId="41357BDE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    echo "</w:t>
                            </w:r>
                            <w:r w:rsidRPr="00B032EB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proofErr w:type="gramStart"/>
                            <w:r w:rsidRPr="00B032EB">
                              <w:rPr>
                                <w:cs/>
                                <w:lang w:val="en-GB"/>
                              </w:rPr>
                              <w:t>"</w:t>
                            </w:r>
                            <w:r w:rsidRPr="00B032EB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3BDDCBEA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    }</w:t>
                            </w:r>
                          </w:p>
                          <w:p w14:paraId="46E4A8CC" w14:textId="77777777" w:rsidR="00B032EB" w:rsidRPr="00B032EB" w:rsidRDefault="00B032EB" w:rsidP="00B032EB">
                            <w:pPr>
                              <w:rPr>
                                <w:lang w:val="en-GB"/>
                              </w:rPr>
                            </w:pPr>
                            <w:r w:rsidRPr="00B032EB">
                              <w:rPr>
                                <w:lang w:val="en-GB"/>
                              </w:rPr>
                              <w:t xml:space="preserve">    }</w:t>
                            </w:r>
                          </w:p>
                          <w:p w14:paraId="69CEF393" w14:textId="4D2C7D50" w:rsidR="00B032EB" w:rsidRDefault="00B032EB" w:rsidP="00B032EB">
                            <w:r w:rsidRPr="00B032EB">
                              <w:rPr>
                                <w:lang w:val="en-GB"/>
                              </w:rPr>
                              <w:t xml:space="preserve">    ?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C863F" id="_x0000_s1037" type="#_x0000_t202" style="position:absolute;margin-left:398.8pt;margin-top:3.8pt;width:450pt;height:337.5pt;z-index:2516817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">
                <v:textbox>
                  <w:txbxContent>
                    <w:p w14:paraId="5CF0736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0F892785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if ($_SERVER["REQUEST_METHOD"] == "POST") {</w:t>
                      </w:r>
                    </w:p>
                    <w:p w14:paraId="1BBDC3A7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username = $_POST['username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A07A93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$password = $_POST['password'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72F2C09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if 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(!empty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($username) &amp;&amp; !empty($password)) {</w:t>
                      </w:r>
                    </w:p>
                    <w:p w14:paraId="65D39AD3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= 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password_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hash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(</w:t>
                      </w:r>
                      <w:proofErr w:type="gramEnd"/>
                      <w:r w:rsidRPr="00B032EB">
                        <w:rPr>
                          <w:lang w:val="en-GB"/>
                        </w:rPr>
                        <w:t>$password, PASSWORD_DEFAULT);</w:t>
                      </w:r>
                    </w:p>
                    <w:p w14:paraId="01E78A91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</w:p>
                    <w:p w14:paraId="2ABB7E18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ชื่อผู้ใช้: </w:t>
                      </w:r>
                      <w:r w:rsidRPr="00B032EB">
                        <w:rPr>
                          <w:lang w:val="en-GB"/>
                        </w:rPr>
                        <w:t>$username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5E13902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 xml:space="preserve">รหัสผ่าน: </w:t>
                      </w:r>
                      <w:r w:rsidRPr="00B032EB">
                        <w:rPr>
                          <w:lang w:val="en-GB"/>
                        </w:rPr>
                        <w:t>$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hashed_password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 xml:space="preserve"> &lt;</w:t>
                      </w:r>
                      <w:proofErr w:type="spellStart"/>
                      <w:r w:rsidRPr="00B032E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B032EB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B032E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C54EDD9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 else {</w:t>
                      </w:r>
                    </w:p>
                    <w:p w14:paraId="41357BDE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    echo "</w:t>
                      </w:r>
                      <w:r w:rsidRPr="00B032EB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proofErr w:type="gramStart"/>
                      <w:r w:rsidRPr="00B032EB">
                        <w:rPr>
                          <w:cs/>
                          <w:lang w:val="en-GB"/>
                        </w:rPr>
                        <w:t>"</w:t>
                      </w:r>
                      <w:r w:rsidRPr="00B032EB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3BDDCBEA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    }</w:t>
                      </w:r>
                    </w:p>
                    <w:p w14:paraId="46E4A8CC" w14:textId="77777777" w:rsidR="00B032EB" w:rsidRPr="00B032EB" w:rsidRDefault="00B032EB" w:rsidP="00B032EB">
                      <w:pPr>
                        <w:rPr>
                          <w:lang w:val="en-GB"/>
                        </w:rPr>
                      </w:pPr>
                      <w:r w:rsidRPr="00B032EB">
                        <w:rPr>
                          <w:lang w:val="en-GB"/>
                        </w:rPr>
                        <w:t xml:space="preserve">    }</w:t>
                      </w:r>
                    </w:p>
                    <w:p w14:paraId="69CEF393" w14:textId="4D2C7D50" w:rsidR="00B032EB" w:rsidRDefault="00B032EB" w:rsidP="00B032EB">
                      <w:r w:rsidRPr="00B032EB">
                        <w:rPr>
                          <w:lang w:val="en-GB"/>
                        </w:rPr>
                        <w:t xml:space="preserve">    ?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B04AAA5" w14:textId="25E81473" w:rsidR="00B032EB" w:rsidRDefault="00B07EAA" w:rsidP="003D17E5">
      <w:pPr>
        <w:numPr>
          <w:ilvl w:val="0"/>
          <w:numId w:val="5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อร์มที่รับค่าราคาสินค้าและจำนวนสินค้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ราคารวมและแสดงผลลัพธ์บนหน้าเว็บ.</w:t>
      </w:r>
    </w:p>
    <w:p w14:paraId="2312AF11" w14:textId="77777777" w:rsidR="00E04B6B" w:rsidRDefault="00E52FE8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2377CC0" wp14:editId="775D99C7">
            <wp:extent cx="5731510" cy="1936115"/>
            <wp:effectExtent l="0" t="0" r="2540" b="6985"/>
            <wp:docPr id="5105686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568657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0B355D4E" w14:textId="202A3A30" w:rsidR="00E04B6B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3397211D" wp14:editId="62C8B422">
                <wp:simplePos x="0" y="0"/>
                <wp:positionH relativeFrom="margin">
                  <wp:align>center</wp:align>
                </wp:positionH>
                <wp:positionV relativeFrom="paragraph">
                  <wp:posOffset>36830</wp:posOffset>
                </wp:positionV>
                <wp:extent cx="4781550" cy="2638425"/>
                <wp:effectExtent l="0" t="0" r="19050" b="28575"/>
                <wp:wrapNone/>
                <wp:docPr id="21083268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2638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E1670D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form action="work5_11.php" method="post"&gt;</w:t>
                            </w:r>
                          </w:p>
                          <w:p w14:paraId="3F3B17B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price"&gt;Price:&lt;/label&gt;</w:t>
                            </w:r>
                          </w:p>
                          <w:p w14:paraId="5909B7F3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price" name="price" required&gt;</w:t>
                            </w:r>
                          </w:p>
                          <w:p w14:paraId="64E2C86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B2F2388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label for="quantity"&gt;Quantity:&lt;/label&gt;</w:t>
                            </w:r>
                          </w:p>
                          <w:p w14:paraId="0A730BE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number" id="quantity" name="quantity" required&gt;</w:t>
                            </w:r>
                          </w:p>
                          <w:p w14:paraId="7A9B40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10299D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&lt;input type="submit" value="Submit"&gt;</w:t>
                            </w:r>
                          </w:p>
                          <w:p w14:paraId="4BD3BE11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29273DDD" w14:textId="1E035BB1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97211D" id="_x0000_s1038" type="#_x0000_t202" style="position:absolute;margin-left:0;margin-top:2.9pt;width:376.5pt;height:207.75pt;z-index:2516838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">
                <v:textbox>
                  <w:txbxContent>
                    <w:p w14:paraId="01E1670D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form action="work5_11.php" method="post"&gt;</w:t>
                      </w:r>
                    </w:p>
                    <w:p w14:paraId="3F3B17B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price"&gt;Price:&lt;/label&gt;</w:t>
                      </w:r>
                    </w:p>
                    <w:p w14:paraId="5909B7F3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price" name="price" required&gt;</w:t>
                      </w:r>
                    </w:p>
                    <w:p w14:paraId="64E2C86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&gt;</w:t>
                      </w:r>
                    </w:p>
                    <w:p w14:paraId="6B2F2388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label for="quantity"&gt;Quantity:&lt;/label&gt;</w:t>
                      </w:r>
                    </w:p>
                    <w:p w14:paraId="0A730BE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number" id="quantity" name="quantity" required&gt;</w:t>
                      </w:r>
                    </w:p>
                    <w:p w14:paraId="7A9B40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&gt;</w:t>
                      </w:r>
                    </w:p>
                    <w:p w14:paraId="310299D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&lt;input type="submit" value="Submit"&gt;</w:t>
                      </w:r>
                    </w:p>
                    <w:p w14:paraId="4BD3BE11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&lt;/form&gt;</w:t>
                      </w:r>
                    </w:p>
                    <w:p w14:paraId="29273DDD" w14:textId="1E035BB1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 w:rsidR="00B032EB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>
        <w:rPr>
          <w:noProof/>
        </w:rPr>
        <w:lastRenderedPageBreak/>
        <w:drawing>
          <wp:inline distT="0" distB="0" distL="0" distR="0" wp14:anchorId="49321ACD" wp14:editId="1E098955">
            <wp:extent cx="5731510" cy="1936115"/>
            <wp:effectExtent l="0" t="0" r="2540" b="6985"/>
            <wp:docPr id="3473821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38214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1DEAE" w14:textId="0F0716FC" w:rsidR="00B07EAA" w:rsidRPr="003D17E5" w:rsidRDefault="00E04B6B" w:rsidP="00E04B6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40AB3FE" wp14:editId="45519CED">
                <wp:simplePos x="0" y="0"/>
                <wp:positionH relativeFrom="margin">
                  <wp:align>center</wp:align>
                </wp:positionH>
                <wp:positionV relativeFrom="paragraph">
                  <wp:posOffset>51171</wp:posOffset>
                </wp:positionV>
                <wp:extent cx="4589253" cy="2648310"/>
                <wp:effectExtent l="0" t="0" r="20955" b="19050"/>
                <wp:wrapNone/>
                <wp:docPr id="17661238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89253" cy="26483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C69CAA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E04B6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3750392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2B16BB67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price = $_POST['price'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2201D3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    $quantity = $_POST['quantity'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50D5C56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2C9C202B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 xml:space="preserve">        echo "&lt;p&gt;Total Price: 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E04B6B">
                              <w:rPr>
                                <w:lang w:val="en-GB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htmlspecialchars</w:t>
                            </w:r>
                            <w:proofErr w:type="spellEnd"/>
                            <w:r w:rsidRPr="00E04B6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E04B6B">
                              <w:rPr>
                                <w:lang w:val="en-GB"/>
                              </w:rPr>
                              <w:t>$price * $quantity) . "&lt;/p&gt;</w:t>
                            </w:r>
                            <w:proofErr w:type="gramStart"/>
                            <w:r w:rsidRPr="00E04B6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C8ACBB0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73B5165F" w14:textId="77777777" w:rsidR="00E04B6B" w:rsidRPr="00E04B6B" w:rsidRDefault="00E04B6B" w:rsidP="00E04B6B">
                            <w:pPr>
                              <w:rPr>
                                <w:lang w:val="en-GB"/>
                              </w:rPr>
                            </w:pPr>
                            <w:r w:rsidRPr="00E04B6B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560E040" w14:textId="77777777" w:rsidR="00E04B6B" w:rsidRDefault="00E04B6B" w:rsidP="00E04B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0AB3FE" id="_x0000_s1039" type="#_x0000_t202" style="position:absolute;margin-left:0;margin-top:4.05pt;width:361.35pt;height:208.55pt;z-index:2516858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">
                <v:textbox>
                  <w:txbxContent>
                    <w:p w14:paraId="59C69CAA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E04B6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3750392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2B16BB67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price = $_POST['price'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2201D3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    $quantity = $_POST['quantity'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50D5C56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</w:p>
                    <w:p w14:paraId="2C9C202B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 xml:space="preserve">        echo "&lt;p&gt;Total Price: 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" .</w:t>
                      </w:r>
                      <w:proofErr w:type="gramEnd"/>
                      <w:r w:rsidRPr="00E04B6B">
                        <w:rPr>
                          <w:lang w:val="en-GB"/>
                        </w:rPr>
                        <w:t xml:space="preserve"> </w:t>
                      </w:r>
                      <w:proofErr w:type="spellStart"/>
                      <w:proofErr w:type="gramStart"/>
                      <w:r w:rsidRPr="00E04B6B">
                        <w:rPr>
                          <w:lang w:val="en-GB"/>
                        </w:rPr>
                        <w:t>htmlspecialchars</w:t>
                      </w:r>
                      <w:proofErr w:type="spellEnd"/>
                      <w:r w:rsidRPr="00E04B6B">
                        <w:rPr>
                          <w:lang w:val="en-GB"/>
                        </w:rPr>
                        <w:t>(</w:t>
                      </w:r>
                      <w:proofErr w:type="gramEnd"/>
                      <w:r w:rsidRPr="00E04B6B">
                        <w:rPr>
                          <w:lang w:val="en-GB"/>
                        </w:rPr>
                        <w:t>$price * $quantity) . "&lt;/p&gt;</w:t>
                      </w:r>
                      <w:proofErr w:type="gramStart"/>
                      <w:r w:rsidRPr="00E04B6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C8ACBB0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}</w:t>
                      </w:r>
                    </w:p>
                    <w:p w14:paraId="73B5165F" w14:textId="77777777" w:rsidR="00E04B6B" w:rsidRPr="00E04B6B" w:rsidRDefault="00E04B6B" w:rsidP="00E04B6B">
                      <w:pPr>
                        <w:rPr>
                          <w:lang w:val="en-GB"/>
                        </w:rPr>
                      </w:pPr>
                      <w:r w:rsidRPr="00E04B6B">
                        <w:rPr>
                          <w:lang w:val="en-GB"/>
                        </w:rPr>
                        <w:t>    ?&gt;</w:t>
                      </w:r>
                    </w:p>
                    <w:p w14:paraId="6560E040" w14:textId="77777777" w:rsidR="00E04B6B" w:rsidRDefault="00E04B6B" w:rsidP="00E04B6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5D135A20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6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การจัดการข้อผิดพลาด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Error Handling)</w:t>
      </w:r>
    </w:p>
    <w:p w14:paraId="4A7563D4" w14:textId="2D1F583E" w:rsidR="00E04B6B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ตรวจสอบการหารด้วยศูนย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try-catch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มื่อมีการหารด้วยศูนย์ให้แสดงข้อความ "ไม่สามารถหารด้วยศูนย์ได้".</w:t>
      </w:r>
    </w:p>
    <w:p w14:paraId="4F55FC15" w14:textId="77777777" w:rsidR="00391339" w:rsidRDefault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F6F1409" wp14:editId="4D5AC085">
            <wp:extent cx="5731510" cy="2254885"/>
            <wp:effectExtent l="0" t="0" r="2540" b="0"/>
            <wp:docPr id="1970595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595648" name="Picture 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3C769AD9" w14:textId="6E186F4B" w:rsidR="00B07EAA" w:rsidRPr="003D17E5" w:rsidRDefault="00391339" w:rsidP="00391339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8520ABF" wp14:editId="58D49301">
                <wp:simplePos x="0" y="0"/>
                <wp:positionH relativeFrom="margin">
                  <wp:align>center</wp:align>
                </wp:positionH>
                <wp:positionV relativeFrom="paragraph">
                  <wp:posOffset>93668</wp:posOffset>
                </wp:positionV>
                <wp:extent cx="4252823" cy="4735902"/>
                <wp:effectExtent l="0" t="0" r="14605" b="26670"/>
                <wp:wrapNone/>
                <wp:docPr id="1087078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47359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DBF7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391339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7FB9E31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49E67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1 = $_POST['num1'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31C0A13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$num2 = $_POST['num2'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5BB4B61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D477EDD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try {</w:t>
                            </w:r>
                          </w:p>
                          <w:p w14:paraId="5ADAA7B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if ($num2 == 0) {</w:t>
                            </w:r>
                          </w:p>
                          <w:p w14:paraId="116129F8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391339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5793C6B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5B3A4599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$result = $num1 / $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num2;</w:t>
                            </w:r>
                            <w:proofErr w:type="gramEnd"/>
                          </w:p>
                          <w:p w14:paraId="658CDB7E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    echo "&lt;p&gt;Result: $num1 / $num2 = $result&lt;/p&gt;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7CD539A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 catch (Exception $e) {</w:t>
                            </w:r>
                          </w:p>
                          <w:p w14:paraId="4B0D2B3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 xml:space="preserve">            echo "&lt;p&gt;Error: 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391339">
                              <w:rPr>
                                <w:lang w:val="en-GB"/>
                              </w:rPr>
                              <w:t xml:space="preserve"> $e-&gt;</w:t>
                            </w:r>
                            <w:proofErr w:type="spellStart"/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391339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391339">
                              <w:rPr>
                                <w:lang w:val="en-GB"/>
                              </w:rPr>
                              <w:t>) . "&lt;/p&gt;</w:t>
                            </w:r>
                            <w:proofErr w:type="gramStart"/>
                            <w:r w:rsidRPr="00391339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33EAE06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26A6F100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D785827" w14:textId="77777777" w:rsidR="00391339" w:rsidRPr="00391339" w:rsidRDefault="00391339" w:rsidP="00391339">
                            <w:pPr>
                              <w:rPr>
                                <w:lang w:val="en-GB"/>
                              </w:rPr>
                            </w:pPr>
                            <w:r w:rsidRPr="00391339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06A42AB" w14:textId="77777777" w:rsidR="00391339" w:rsidRDefault="00391339" w:rsidP="0039133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520ABF" id="_x0000_s1040" type="#_x0000_t202" style="position:absolute;margin-left:0;margin-top:7.4pt;width:334.85pt;height:372.9pt;z-index:251687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">
                <v:textbox>
                  <w:txbxContent>
                    <w:p w14:paraId="46DBF7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391339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7FB9E31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49E67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1 = $_POST['num1'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31C0A13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$num2 = $_POST['num2'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5BB4B61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</w:p>
                    <w:p w14:paraId="1D477EDD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try {</w:t>
                      </w:r>
                    </w:p>
                    <w:p w14:paraId="5ADAA7B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if ($num2 == 0) {</w:t>
                      </w:r>
                    </w:p>
                    <w:p w14:paraId="116129F8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    throw new Exception("</w:t>
                      </w:r>
                      <w:r w:rsidRPr="00391339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5793C6B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}</w:t>
                      </w:r>
                    </w:p>
                    <w:p w14:paraId="5B3A4599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$result = $num1 / $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num2;</w:t>
                      </w:r>
                      <w:proofErr w:type="gramEnd"/>
                    </w:p>
                    <w:p w14:paraId="658CDB7E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    echo "&lt;p&gt;Result: $num1 / $num2 = $result&lt;/p&gt;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7CD539A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 catch (Exception $e) {</w:t>
                      </w:r>
                    </w:p>
                    <w:p w14:paraId="4B0D2B3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 xml:space="preserve">            echo "&lt;p&gt;Error: 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 .</w:t>
                      </w:r>
                      <w:proofErr w:type="gramEnd"/>
                      <w:r w:rsidRPr="00391339">
                        <w:rPr>
                          <w:lang w:val="en-GB"/>
                        </w:rPr>
                        <w:t xml:space="preserve"> $e-&gt;</w:t>
                      </w:r>
                      <w:proofErr w:type="spellStart"/>
                      <w:proofErr w:type="gramStart"/>
                      <w:r w:rsidRPr="00391339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391339">
                        <w:rPr>
                          <w:lang w:val="en-GB"/>
                        </w:rPr>
                        <w:t>(</w:t>
                      </w:r>
                      <w:proofErr w:type="gramEnd"/>
                      <w:r w:rsidRPr="00391339">
                        <w:rPr>
                          <w:lang w:val="en-GB"/>
                        </w:rPr>
                        <w:t>) . "&lt;/p&gt;</w:t>
                      </w:r>
                      <w:proofErr w:type="gramStart"/>
                      <w:r w:rsidRPr="00391339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33EAE06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    }</w:t>
                      </w:r>
                    </w:p>
                    <w:p w14:paraId="26A6F100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}</w:t>
                      </w:r>
                    </w:p>
                    <w:p w14:paraId="6D785827" w14:textId="77777777" w:rsidR="00391339" w:rsidRPr="00391339" w:rsidRDefault="00391339" w:rsidP="00391339">
                      <w:pPr>
                        <w:rPr>
                          <w:lang w:val="en-GB"/>
                        </w:rPr>
                      </w:pPr>
                      <w:r w:rsidRPr="00391339">
                        <w:rPr>
                          <w:lang w:val="en-GB"/>
                        </w:rPr>
                        <w:t>    ?&gt;</w:t>
                      </w:r>
                    </w:p>
                    <w:p w14:paraId="506A42AB" w14:textId="77777777" w:rsidR="00391339" w:rsidRDefault="00391339" w:rsidP="00391339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4838C91" w14:textId="715B7541" w:rsidR="00391339" w:rsidRDefault="00B07EAA" w:rsidP="003D17E5">
      <w:pPr>
        <w:numPr>
          <w:ilvl w:val="0"/>
          <w:numId w:val="6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ตรวจสอบว่าผู้ใช้ป้อนข้อมูลในฟอร์มครบถ้วนหรือไม่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ข้อมูลไม่ครบให้แสดงข้อความข้อผิดพลาด.</w:t>
      </w:r>
    </w:p>
    <w:p w14:paraId="439CE682" w14:textId="623AD1F7" w:rsidR="003D192F" w:rsidRDefault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0ABA5F8" wp14:editId="628E2669">
            <wp:extent cx="5731510" cy="2130425"/>
            <wp:effectExtent l="0" t="0" r="2540" b="3175"/>
            <wp:docPr id="18485178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17872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2588980B" w14:textId="77777777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A1BF910" wp14:editId="587F8534">
                <wp:simplePos x="0" y="0"/>
                <wp:positionH relativeFrom="margin">
                  <wp:align>center</wp:align>
                </wp:positionH>
                <wp:positionV relativeFrom="paragraph">
                  <wp:posOffset>6398</wp:posOffset>
                </wp:positionV>
                <wp:extent cx="4252823" cy="3795623"/>
                <wp:effectExtent l="0" t="0" r="14605" b="14605"/>
                <wp:wrapNone/>
                <wp:docPr id="12457310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2823" cy="379562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9E3E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form action="work5_12.php" method="post"&gt;</w:t>
                            </w:r>
                          </w:p>
                          <w:p w14:paraId="28293C6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50FE6B2B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name" id="name"&gt;</w:t>
                            </w:r>
                          </w:p>
                          <w:p w14:paraId="4B623C3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12AD03E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surname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27B099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surname" id="surname"&gt;</w:t>
                            </w:r>
                          </w:p>
                          <w:p w14:paraId="152C7FF7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735D57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label for="id"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&lt;/label&gt;</w:t>
                            </w:r>
                          </w:p>
                          <w:p w14:paraId="174BDD13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text" name="id" id="id"&gt;</w:t>
                            </w:r>
                          </w:p>
                          <w:p w14:paraId="546CF260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729B29D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ยืนยัน"</w:t>
                            </w:r>
                            <w:r w:rsidRPr="003D192F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5A1C6B8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34861CB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1BF910" id="_x0000_s1041" type="#_x0000_t202" style="position:absolute;margin-left:0;margin-top:.5pt;width:334.85pt;height:298.85pt;z-index:25168998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">
                <v:textbox>
                  <w:txbxContent>
                    <w:p w14:paraId="5D79E3E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form action="work5_12.php" method="post"&gt;</w:t>
                      </w:r>
                    </w:p>
                    <w:p w14:paraId="28293C6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name"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50FE6B2B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name" id="name"&gt;</w:t>
                      </w:r>
                    </w:p>
                    <w:p w14:paraId="4B623C3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12AD03E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surname"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27B099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surname" id="surname"&gt;</w:t>
                      </w:r>
                    </w:p>
                    <w:p w14:paraId="152C7FF7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6735D57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label for="id"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&lt;/label&gt;</w:t>
                      </w:r>
                    </w:p>
                    <w:p w14:paraId="174BDD13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text" name="id" id="id"&gt;</w:t>
                      </w:r>
                    </w:p>
                    <w:p w14:paraId="546CF260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br</w:t>
                      </w:r>
                      <w:proofErr w:type="spellEnd"/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729B29D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&lt;input type="submit" value="</w:t>
                      </w:r>
                      <w:r w:rsidRPr="003D192F">
                        <w:rPr>
                          <w:cs/>
                          <w:lang w:val="en-GB"/>
                        </w:rPr>
                        <w:t>ยืนยัน"</w:t>
                      </w:r>
                      <w:r w:rsidRPr="003D192F">
                        <w:rPr>
                          <w:lang w:val="en-GB"/>
                        </w:rPr>
                        <w:t>&gt;</w:t>
                      </w:r>
                    </w:p>
                    <w:p w14:paraId="45A1C6B8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&lt;/form&gt;</w:t>
                      </w:r>
                    </w:p>
                    <w:p w14:paraId="534861CB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 w:rsidR="00391339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9E2D68B" w14:textId="077981D8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lastRenderedPageBreak/>
        <w:drawing>
          <wp:inline distT="0" distB="0" distL="0" distR="0" wp14:anchorId="5B76EEF1" wp14:editId="2545306C">
            <wp:extent cx="5731510" cy="2393950"/>
            <wp:effectExtent l="0" t="0" r="2540" b="6350"/>
            <wp:docPr id="19076771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677189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A47C4" w14:textId="043D9752" w:rsidR="003D192F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66C7900" wp14:editId="2143BF77">
                <wp:simplePos x="0" y="0"/>
                <wp:positionH relativeFrom="margin">
                  <wp:align>center</wp:align>
                </wp:positionH>
                <wp:positionV relativeFrom="paragraph">
                  <wp:posOffset>2035379</wp:posOffset>
                </wp:positionV>
                <wp:extent cx="3976777" cy="4658264"/>
                <wp:effectExtent l="0" t="0" r="24130" b="28575"/>
                <wp:wrapNone/>
                <wp:docPr id="17158379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777" cy="4658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728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3D192F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90FAA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191AC00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name = $_POST['name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2464515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surname = $_POST['surname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4CD4FD5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$id = $_POST['id'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2089E3F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FAB98F9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if (empty($name) || empty($surname) || empty($id)) {</w:t>
                            </w:r>
                          </w:p>
                          <w:p w14:paraId="35186A3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กรุณากรอกข้อมูลให้ครบถ้วน</w:t>
                            </w:r>
                            <w:r w:rsidRPr="003D192F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4B081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0267AEF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ชื่อ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name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EAFBC9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นามสกุล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surname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6E24FDD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3D192F">
                              <w:rPr>
                                <w:cs/>
                                <w:lang w:val="en-GB"/>
                              </w:rPr>
                              <w:t>รหัสนักศึกษา:</w:t>
                            </w:r>
                            <w:r w:rsidRPr="003D192F">
                              <w:rPr>
                                <w:lang w:val="en-GB"/>
                              </w:rPr>
                              <w:t xml:space="preserve"> $id&lt;/p&gt;</w:t>
                            </w:r>
                            <w:proofErr w:type="gramStart"/>
                            <w:r w:rsidRPr="003D192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31E9074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46986A56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3447EC" w14:textId="77777777" w:rsidR="003D192F" w:rsidRPr="003D192F" w:rsidRDefault="003D192F" w:rsidP="003D192F">
                            <w:pPr>
                              <w:rPr>
                                <w:lang w:val="en-GB"/>
                              </w:rPr>
                            </w:pPr>
                            <w:r w:rsidRPr="003D192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803901C" w14:textId="77777777" w:rsidR="003D192F" w:rsidRDefault="003D192F" w:rsidP="003D192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6C7900" id="_x0000_s1042" type="#_x0000_t202" style="position:absolute;margin-left:0;margin-top:160.25pt;width:313.15pt;height:366.8pt;z-index:25169203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">
                <v:textbox>
                  <w:txbxContent>
                    <w:p w14:paraId="123728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3D192F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90FAA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191AC00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name = $_POST['name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2464515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surname = $_POST['surname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4CD4FD5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$id = $_POST['id'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2089E3F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</w:p>
                    <w:p w14:paraId="3FAB98F9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if (empty($name) || empty($surname) || empty($id)) {</w:t>
                      </w:r>
                    </w:p>
                    <w:p w14:paraId="35186A3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กรุณากรอกข้อมูลให้ครบถ้วน</w:t>
                      </w:r>
                      <w:r w:rsidRPr="003D192F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4B081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 else {</w:t>
                      </w:r>
                    </w:p>
                    <w:p w14:paraId="0267AEF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ชื่อ:</w:t>
                      </w:r>
                      <w:r w:rsidRPr="003D192F">
                        <w:rPr>
                          <w:lang w:val="en-GB"/>
                        </w:rPr>
                        <w:t xml:space="preserve"> $name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EAFBC9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นามสกุล:</w:t>
                      </w:r>
                      <w:r w:rsidRPr="003D192F">
                        <w:rPr>
                          <w:lang w:val="en-GB"/>
                        </w:rPr>
                        <w:t xml:space="preserve"> $surname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6E24FDD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    echo "&lt;p&gt;</w:t>
                      </w:r>
                      <w:r w:rsidRPr="003D192F">
                        <w:rPr>
                          <w:cs/>
                          <w:lang w:val="en-GB"/>
                        </w:rPr>
                        <w:t>รหัสนักศึกษา:</w:t>
                      </w:r>
                      <w:r w:rsidRPr="003D192F">
                        <w:rPr>
                          <w:lang w:val="en-GB"/>
                        </w:rPr>
                        <w:t xml:space="preserve"> $id&lt;/p&gt;</w:t>
                      </w:r>
                      <w:proofErr w:type="gramStart"/>
                      <w:r w:rsidRPr="003D192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31E9074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    }</w:t>
                      </w:r>
                    </w:p>
                    <w:p w14:paraId="46986A56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}</w:t>
                      </w:r>
                    </w:p>
                    <w:p w14:paraId="603447EC" w14:textId="77777777" w:rsidR="003D192F" w:rsidRPr="003D192F" w:rsidRDefault="003D192F" w:rsidP="003D192F">
                      <w:pPr>
                        <w:rPr>
                          <w:lang w:val="en-GB"/>
                        </w:rPr>
                      </w:pPr>
                      <w:r w:rsidRPr="003D192F">
                        <w:rPr>
                          <w:lang w:val="en-GB"/>
                        </w:rPr>
                        <w:t>    ?&gt;</w:t>
                      </w:r>
                    </w:p>
                    <w:p w14:paraId="3803901C" w14:textId="77777777" w:rsidR="003D192F" w:rsidRDefault="003D192F" w:rsidP="003D192F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4F7B2219" wp14:editId="3A06B878">
            <wp:extent cx="5731510" cy="1957070"/>
            <wp:effectExtent l="0" t="0" r="2540" b="5080"/>
            <wp:docPr id="13517788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1778809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72E86" w14:textId="79B34675" w:rsidR="00B07EAA" w:rsidRPr="003D17E5" w:rsidRDefault="003D192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5B45445" w14:textId="77777777" w:rsidR="00B07EAA" w:rsidRPr="003D17E5" w:rsidRDefault="00B07EAA" w:rsidP="003D17E5">
      <w:pPr>
        <w:spacing w:after="0"/>
        <w:outlineLvl w:val="2"/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lastRenderedPageBreak/>
        <w:t xml:space="preserve">7.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ผสมหัวข้อ</w:t>
      </w:r>
    </w:p>
    <w:p w14:paraId="42119A62" w14:textId="65274D41" w:rsidR="003D192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เขียนโปรแกรมที่ประกาศตัวแปรราคาและส่วนลด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จากนั้น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ว่าผู้ใช้จะได้รับส่วนลดหรือไม่ และคำนวณราคาสุทธิ โดยแสดงผลลัพธ์ด้วย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echo.</w:t>
      </w:r>
    </w:p>
    <w:p w14:paraId="59460BD5" w14:textId="558402E7" w:rsidR="00CB017F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6F8ACF3" wp14:editId="22848ADF">
            <wp:extent cx="5731510" cy="1950085"/>
            <wp:effectExtent l="0" t="0" r="2540" b="0"/>
            <wp:docPr id="8279287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928747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04DD8" w14:textId="447047F0" w:rsidR="00B07EAA" w:rsidRPr="003D17E5" w:rsidRDefault="00CB017F" w:rsidP="003D192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88AFDC0" wp14:editId="172B014E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3976370" cy="4269740"/>
                <wp:effectExtent l="0" t="0" r="24130" b="16510"/>
                <wp:wrapNone/>
                <wp:docPr id="5237441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6370" cy="4269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49FC6F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CB017F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34661BA5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 xml:space="preserve">    $price = 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1000;</w:t>
                            </w:r>
                            <w:proofErr w:type="gramEnd"/>
                          </w:p>
                          <w:p w14:paraId="4C3F634E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 xml:space="preserve">    $discount = 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0.1;</w:t>
                            </w:r>
                            <w:proofErr w:type="gramEnd"/>
                          </w:p>
                          <w:p w14:paraId="36D1836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EABA924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if ($price &gt;= 200) {</w:t>
                            </w:r>
                          </w:p>
                          <w:p w14:paraId="3A849AED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 xml:space="preserve">ท่านได้รับส่วนลด </w:t>
                            </w:r>
                            <w:r w:rsidRPr="00CB017F">
                              <w:rPr>
                                <w:lang w:val="en-GB"/>
                              </w:rPr>
                              <w:t>10%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C384F9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price - ($price * $discount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67511C81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 else {</w:t>
                            </w:r>
                          </w:p>
                          <w:p w14:paraId="2DBF6EDC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ไม่มีส่วนลด</w:t>
                            </w:r>
                            <w:r w:rsidRPr="00CB017F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40CBA47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    $total = $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price;</w:t>
                            </w:r>
                            <w:proofErr w:type="gramEnd"/>
                          </w:p>
                          <w:p w14:paraId="1752ECC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352E7A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E8E15E8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echo "&lt;p&gt;</w:t>
                            </w:r>
                            <w:r w:rsidRPr="00CB017F">
                              <w:rPr>
                                <w:cs/>
                                <w:lang w:val="en-GB"/>
                              </w:rPr>
                              <w:t>ราคา:</w:t>
                            </w:r>
                            <w:r w:rsidRPr="00CB017F">
                              <w:rPr>
                                <w:lang w:val="en-GB"/>
                              </w:rPr>
                              <w:t xml:space="preserve"> $total&lt;/p&gt;</w:t>
                            </w:r>
                            <w:proofErr w:type="gramStart"/>
                            <w:r w:rsidRPr="00CB017F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BEB6B7B" w14:textId="77777777" w:rsidR="00CB017F" w:rsidRPr="00CB017F" w:rsidRDefault="00CB017F" w:rsidP="00CB017F">
                            <w:pPr>
                              <w:rPr>
                                <w:lang w:val="en-GB"/>
                              </w:rPr>
                            </w:pPr>
                            <w:r w:rsidRPr="00CB017F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880ECCD" w14:textId="77777777" w:rsidR="00CB017F" w:rsidRDefault="00CB017F" w:rsidP="00CB017F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AFDC0" id="_x0000_s1043" type="#_x0000_t202" style="position:absolute;margin-left:0;margin-top:.8pt;width:313.1pt;height:336.2pt;z-index:2516940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">
                <v:textbox>
                  <w:txbxContent>
                    <w:p w14:paraId="5F49FC6F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CB017F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34661BA5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 xml:space="preserve">    $price = 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1000;</w:t>
                      </w:r>
                      <w:proofErr w:type="gramEnd"/>
                    </w:p>
                    <w:p w14:paraId="4C3F634E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 xml:space="preserve">    $discount = 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0.1;</w:t>
                      </w:r>
                      <w:proofErr w:type="gramEnd"/>
                    </w:p>
                    <w:p w14:paraId="36D1836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1EABA924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if ($price &gt;= 200) {</w:t>
                      </w:r>
                    </w:p>
                    <w:p w14:paraId="3A849AED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 xml:space="preserve">ท่านได้รับส่วนลด </w:t>
                      </w:r>
                      <w:r w:rsidRPr="00CB017F">
                        <w:rPr>
                          <w:lang w:val="en-GB"/>
                        </w:rPr>
                        <w:t>10%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C384F9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price - ($price * $discount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67511C81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 else {</w:t>
                      </w:r>
                    </w:p>
                    <w:p w14:paraId="2DBF6EDC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ไม่มีส่วนลด</w:t>
                      </w:r>
                      <w:r w:rsidRPr="00CB017F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40CBA47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    $total = $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price;</w:t>
                      </w:r>
                      <w:proofErr w:type="gramEnd"/>
                    </w:p>
                    <w:p w14:paraId="1752ECC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}</w:t>
                      </w:r>
                    </w:p>
                    <w:p w14:paraId="6352E7A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</w:p>
                    <w:p w14:paraId="7E8E15E8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echo "&lt;p&gt;</w:t>
                      </w:r>
                      <w:r w:rsidRPr="00CB017F">
                        <w:rPr>
                          <w:cs/>
                          <w:lang w:val="en-GB"/>
                        </w:rPr>
                        <w:t>ราคา:</w:t>
                      </w:r>
                      <w:r w:rsidRPr="00CB017F">
                        <w:rPr>
                          <w:lang w:val="en-GB"/>
                        </w:rPr>
                        <w:t xml:space="preserve"> $total&lt;/p&gt;</w:t>
                      </w:r>
                      <w:proofErr w:type="gramStart"/>
                      <w:r w:rsidRPr="00CB017F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BEB6B7B" w14:textId="77777777" w:rsidR="00CB017F" w:rsidRPr="00CB017F" w:rsidRDefault="00CB017F" w:rsidP="00CB017F">
                      <w:pPr>
                        <w:rPr>
                          <w:lang w:val="en-GB"/>
                        </w:rPr>
                      </w:pPr>
                      <w:r w:rsidRPr="00CB017F">
                        <w:rPr>
                          <w:lang w:val="en-GB"/>
                        </w:rPr>
                        <w:t>    ?&gt;</w:t>
                      </w:r>
                    </w:p>
                    <w:p w14:paraId="6880ECCD" w14:textId="77777777" w:rsidR="00CB017F" w:rsidRDefault="00CB017F" w:rsidP="00CB017F"/>
                  </w:txbxContent>
                </v:textbox>
                <w10:wrap anchorx="margin"/>
              </v:shape>
            </w:pict>
          </mc:Fallback>
        </mc:AlternateContent>
      </w:r>
      <w:r w:rsidR="003D192F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85C67BC" w14:textId="539F118F" w:rsidR="00CB017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ฟังก์ชันคำนวณดัชนีมวลกาย (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>BMI)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ที่รับค่าน้ำหนักและส่วนสูงจากฟอร์ม จากนั้นแสดงผลลัพธ์พร้อมคำอธิบายระดับ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>BMI (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น้ำหนักเกินหรือไม่).</w:t>
      </w:r>
    </w:p>
    <w:p w14:paraId="58A42AD0" w14:textId="21053D35" w:rsidR="008C7DBC" w:rsidRDefault="008C7DBC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59584FE" wp14:editId="43401515">
                <wp:simplePos x="0" y="0"/>
                <wp:positionH relativeFrom="margin">
                  <wp:posOffset>871268</wp:posOffset>
                </wp:positionH>
                <wp:positionV relativeFrom="paragraph">
                  <wp:posOffset>2129514</wp:posOffset>
                </wp:positionV>
                <wp:extent cx="3769743" cy="7099540"/>
                <wp:effectExtent l="0" t="0" r="21590" b="25400"/>
                <wp:wrapNone/>
                <wp:docPr id="13293372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7099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F662A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3634D3A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w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น้ำหนัก (</w:t>
                            </w:r>
                            <w:r w:rsidRPr="008C7DBC">
                              <w:rPr>
                                <w:lang w:val="en-GB"/>
                              </w:rPr>
                              <w:t>kg):&lt;/label&gt;</w:t>
                            </w:r>
                          </w:p>
                          <w:p w14:paraId="23A78B4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weight" id="weight"&gt;</w:t>
                            </w:r>
                          </w:p>
                          <w:p w14:paraId="6D97CB3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735B9FF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label for="height"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ส่วนสูง (</w:t>
                            </w:r>
                            <w:r w:rsidRPr="008C7DBC">
                              <w:rPr>
                                <w:lang w:val="en-GB"/>
                              </w:rPr>
                              <w:t>m):&lt;/label&gt;</w:t>
                            </w:r>
                          </w:p>
                          <w:p w14:paraId="1D14E6B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text" name="height" id="height"&gt;</w:t>
                            </w:r>
                          </w:p>
                          <w:p w14:paraId="45E359BD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DF67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8C7DBC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2A8162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7565E57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1214BF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56C2A0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196476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weight = $_POST['weight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6D3F39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height = $_POST['height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2D9A3EF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16DCE5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function 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$weight, $height)</w:t>
                            </w:r>
                          </w:p>
                          <w:p w14:paraId="3C90AB54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5098E4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return $weight / (($height / 100) * ($height / 100)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2AA529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D377FD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530BD8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$weight, $height);</w:t>
                            </w:r>
                          </w:p>
                          <w:p w14:paraId="69E42DD3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BMI: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bm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1BED7A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416355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6945B820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9584FE" id="_x0000_s1044" type="#_x0000_t202" style="position:absolute;margin-left:68.6pt;margin-top:167.7pt;width:296.85pt;height:559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">
                <v:textbox>
                  <w:txbxContent>
                    <w:p w14:paraId="7BF662A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3634D3A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weight"&gt;</w:t>
                      </w:r>
                      <w:r w:rsidRPr="008C7DBC">
                        <w:rPr>
                          <w:cs/>
                          <w:lang w:val="en-GB"/>
                        </w:rPr>
                        <w:t>น้ำหนัก (</w:t>
                      </w:r>
                      <w:r w:rsidRPr="008C7DBC">
                        <w:rPr>
                          <w:lang w:val="en-GB"/>
                        </w:rPr>
                        <w:t>kg):&lt;/label&gt;</w:t>
                      </w:r>
                    </w:p>
                    <w:p w14:paraId="23A78B4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weight" id="weight"&gt;</w:t>
                      </w:r>
                    </w:p>
                    <w:p w14:paraId="6D97CB3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r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735B9FF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label for="height"&gt;</w:t>
                      </w:r>
                      <w:r w:rsidRPr="008C7DBC">
                        <w:rPr>
                          <w:cs/>
                          <w:lang w:val="en-GB"/>
                        </w:rPr>
                        <w:t>ส่วนสูง (</w:t>
                      </w:r>
                      <w:r w:rsidRPr="008C7DBC">
                        <w:rPr>
                          <w:lang w:val="en-GB"/>
                        </w:rPr>
                        <w:t>m):&lt;/label&gt;</w:t>
                      </w:r>
                    </w:p>
                    <w:p w14:paraId="1D14E6B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text" name="height" id="height"&gt;</w:t>
                      </w:r>
                    </w:p>
                    <w:p w14:paraId="45E359BD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r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3DF67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&lt;input type="submit" value="</w:t>
                      </w:r>
                      <w:r w:rsidRPr="008C7DBC">
                        <w:rPr>
                          <w:cs/>
                          <w:lang w:val="en-GB"/>
                        </w:rPr>
                        <w:t>คำนวณ"</w:t>
                      </w:r>
                      <w:r w:rsidRPr="008C7DBC">
                        <w:rPr>
                          <w:lang w:val="en-GB"/>
                        </w:rPr>
                        <w:t>&gt;</w:t>
                      </w:r>
                    </w:p>
                    <w:p w14:paraId="32A8162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/form&gt;</w:t>
                      </w:r>
                    </w:p>
                    <w:p w14:paraId="7565E57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61214BF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56C2A0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196476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weight = $_POST['weight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6D3F39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height = $_POST['height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2D9A3EF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116DCE5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function 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$weight, $height)</w:t>
                      </w:r>
                    </w:p>
                    <w:p w14:paraId="3C90AB54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{</w:t>
                      </w:r>
                    </w:p>
                    <w:p w14:paraId="15098E4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return $weight / (($height / 100) * ($height / 100)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2AA529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1D377FD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7530BD8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= 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$weight, $height);</w:t>
                      </w:r>
                    </w:p>
                    <w:p w14:paraId="69E42DD3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BMI: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bm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1BED7A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416355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6945B820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38DEECF" wp14:editId="565F38DB">
            <wp:extent cx="5731510" cy="2157730"/>
            <wp:effectExtent l="0" t="0" r="2540" b="0"/>
            <wp:docPr id="2851170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117024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B1E9" w14:textId="0800C7FF" w:rsidR="00B07EAA" w:rsidRPr="003D17E5" w:rsidRDefault="00CB017F" w:rsidP="00CB017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C0471BC" w14:textId="7313347D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เพื่อคำนวณและแสดงผลรวมของตัวเลขจาก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ถึง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100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ร้อมตรวจสอบข้อผิดพลาดในกรณีที่จำนวนมากเกินไป.</w:t>
      </w:r>
    </w:p>
    <w:p w14:paraId="5229109D" w14:textId="074797DA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797D5551" wp14:editId="71886A2E">
            <wp:extent cx="5731510" cy="1644650"/>
            <wp:effectExtent l="0" t="0" r="2540" b="0"/>
            <wp:docPr id="10619535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953555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0B02B" w14:textId="60993B65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4ED5865" wp14:editId="3A553661">
                <wp:simplePos x="0" y="0"/>
                <wp:positionH relativeFrom="margin">
                  <wp:align>center</wp:align>
                </wp:positionH>
                <wp:positionV relativeFrom="paragraph">
                  <wp:posOffset>11849</wp:posOffset>
                </wp:positionV>
                <wp:extent cx="3769743" cy="3579963"/>
                <wp:effectExtent l="0" t="0" r="21590" b="20955"/>
                <wp:wrapNone/>
                <wp:docPr id="10028611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35799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5997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F039FB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3913F85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$sum = 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0;</w:t>
                            </w:r>
                            <w:proofErr w:type="gramEnd"/>
                          </w:p>
                          <w:p w14:paraId="4E2B03E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for (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= 1;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 xml:space="preserve"> &lt;= 100; $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++) {</w:t>
                            </w:r>
                          </w:p>
                          <w:p w14:paraId="6341E778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$sum += $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i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7259E10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7D1A9BB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00D5858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ผลรวม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sum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A70DDE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76FE51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$e-&gt;</w:t>
                            </w:r>
                            <w:proofErr w:type="spellStart"/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8C7DBC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8C7DBC">
                              <w:rPr>
                                <w:lang w:val="en-GB"/>
                              </w:rPr>
                              <w:t>);</w:t>
                            </w:r>
                          </w:p>
                          <w:p w14:paraId="158D15A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84EA1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0AD74757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D5865" id="_x0000_s1045" type="#_x0000_t202" style="position:absolute;margin-left:0;margin-top:.95pt;width:296.85pt;height:281.9pt;z-index:25169817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">
                <v:textbox>
                  <w:txbxContent>
                    <w:p w14:paraId="535997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F039FB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try {</w:t>
                      </w:r>
                    </w:p>
                    <w:p w14:paraId="3913F85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$sum = 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0;</w:t>
                      </w:r>
                      <w:proofErr w:type="gramEnd"/>
                    </w:p>
                    <w:p w14:paraId="4E2B03E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for (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= 1;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 xml:space="preserve"> &lt;= 100; $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++) {</w:t>
                      </w:r>
                    </w:p>
                    <w:p w14:paraId="6341E778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$sum += $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i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7259E10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7D1A9BB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</w:p>
                    <w:p w14:paraId="00D5858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ผลรวม:</w:t>
                      </w:r>
                      <w:r w:rsidRPr="008C7DBC">
                        <w:rPr>
                          <w:lang w:val="en-GB"/>
                        </w:rPr>
                        <w:t xml:space="preserve"> $sum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A70DDE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 catch (Exception $e) {</w:t>
                      </w:r>
                    </w:p>
                    <w:p w14:paraId="76FE51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$e-&gt;</w:t>
                      </w:r>
                      <w:proofErr w:type="spellStart"/>
                      <w:proofErr w:type="gramStart"/>
                      <w:r w:rsidRPr="008C7DBC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8C7DBC">
                        <w:rPr>
                          <w:lang w:val="en-GB"/>
                        </w:rPr>
                        <w:t>(</w:t>
                      </w:r>
                      <w:proofErr w:type="gramEnd"/>
                      <w:r w:rsidRPr="008C7DBC">
                        <w:rPr>
                          <w:lang w:val="en-GB"/>
                        </w:rPr>
                        <w:t>);</w:t>
                      </w:r>
                    </w:p>
                    <w:p w14:paraId="158D15A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084EA1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0AD74757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618C1C5A" w14:textId="1DAB0EF1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 xml:space="preserve">เขียนฟอร์มที่รับค่าคะแนนสอบ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3 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t>วิชา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จากนั้นใช้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PHP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ะแนนเฉลี่ยและแสดงเกรดที่ได้ โดยใช้คำสั่ง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if-else.</w:t>
      </w:r>
    </w:p>
    <w:p w14:paraId="2F8687CE" w14:textId="084702B6" w:rsidR="008C7DBC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2910F670" wp14:editId="08213EFF">
                <wp:simplePos x="0" y="0"/>
                <wp:positionH relativeFrom="margin">
                  <wp:posOffset>905246</wp:posOffset>
                </wp:positionH>
                <wp:positionV relativeFrom="paragraph">
                  <wp:posOffset>2689717</wp:posOffset>
                </wp:positionV>
                <wp:extent cx="3769743" cy="6262778"/>
                <wp:effectExtent l="0" t="0" r="21590" b="24130"/>
                <wp:wrapNone/>
                <wp:docPr id="15198479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743" cy="62627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FC0B30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8C7DBC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2B4617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if ($_SERVER["REQUEST_METHOD"] == "POST") {</w:t>
                            </w:r>
                          </w:p>
                          <w:p w14:paraId="3B0D600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1 = $_POST['score1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0B2AE7D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2 = $_POST['score2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66BD8973" w14:textId="3B2E2D20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$score3 = $_POST['score3'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104EEACE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 xml:space="preserve">        $mean = ($score1 + $score2 + $score3) / 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3;</w:t>
                            </w:r>
                            <w:proofErr w:type="gramEnd"/>
                          </w:p>
                          <w:p w14:paraId="18703151" w14:textId="728032EA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>คะแนนเฉลี่ย:</w:t>
                            </w:r>
                            <w:r w:rsidRPr="008C7DBC">
                              <w:rPr>
                                <w:lang w:val="en-GB"/>
                              </w:rPr>
                              <w:t xml:space="preserve"> $mean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3209C7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if ($mean &gt; 80) {</w:t>
                            </w:r>
                          </w:p>
                          <w:p w14:paraId="35201365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A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2A94D512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70) {</w:t>
                            </w:r>
                          </w:p>
                          <w:p w14:paraId="2ABEE30A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B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818C5C1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60) {</w:t>
                            </w:r>
                          </w:p>
                          <w:p w14:paraId="6967761F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C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412B6A9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if ($mean &gt; 50) {</w:t>
                            </w:r>
                          </w:p>
                          <w:p w14:paraId="39A4E8D7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D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06854C9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42D8C19B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8C7DBC">
                              <w:rPr>
                                <w:cs/>
                                <w:lang w:val="en-GB"/>
                              </w:rPr>
                              <w:t xml:space="preserve">เกรด: </w:t>
                            </w:r>
                            <w:r w:rsidRPr="008C7DBC">
                              <w:rPr>
                                <w:lang w:val="en-GB"/>
                              </w:rPr>
                              <w:t>F&lt;/p&gt;</w:t>
                            </w:r>
                            <w:proofErr w:type="gramStart"/>
                            <w:r w:rsidRPr="008C7DBC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10883559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5473493C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5CD5B96" w14:textId="77777777" w:rsidR="008C7DBC" w:rsidRPr="008C7DBC" w:rsidRDefault="008C7DBC" w:rsidP="008C7DBC">
                            <w:pPr>
                              <w:rPr>
                                <w:lang w:val="en-GB"/>
                              </w:rPr>
                            </w:pPr>
                            <w:r w:rsidRPr="008C7DBC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3C62293D" w14:textId="77777777" w:rsidR="008C7DBC" w:rsidRDefault="008C7DBC" w:rsidP="008C7D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0F670" id="_x0000_s1046" type="#_x0000_t202" style="position:absolute;margin-left:71.3pt;margin-top:211.8pt;width:296.85pt;height:493.15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">
                <v:textbox>
                  <w:txbxContent>
                    <w:p w14:paraId="47FC0B30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8C7DBC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2B4617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if ($_SERVER["REQUEST_METHOD"] == "POST") {</w:t>
                      </w:r>
                    </w:p>
                    <w:p w14:paraId="3B0D600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1 = $_POST['score1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0B2AE7D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2 = $_POST['score2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66BD8973" w14:textId="3B2E2D20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$score3 = $_POST['score3'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104EEACE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 xml:space="preserve">        $mean = ($score1 + $score2 + $score3) / 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3;</w:t>
                      </w:r>
                      <w:proofErr w:type="gramEnd"/>
                    </w:p>
                    <w:p w14:paraId="18703151" w14:textId="728032EA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>คะแนนเฉลี่ย:</w:t>
                      </w:r>
                      <w:r w:rsidRPr="008C7DBC">
                        <w:rPr>
                          <w:lang w:val="en-GB"/>
                        </w:rPr>
                        <w:t xml:space="preserve"> $mean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3209C7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if ($mean &gt; 80) {</w:t>
                      </w:r>
                    </w:p>
                    <w:p w14:paraId="35201365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A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2A94D512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70) {</w:t>
                      </w:r>
                    </w:p>
                    <w:p w14:paraId="2ABEE30A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B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818C5C1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60) {</w:t>
                      </w:r>
                    </w:p>
                    <w:p w14:paraId="6967761F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C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412B6A9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if ($mean &gt; 50) {</w:t>
                      </w:r>
                    </w:p>
                    <w:p w14:paraId="39A4E8D7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D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06854C9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 else {</w:t>
                      </w:r>
                    </w:p>
                    <w:p w14:paraId="42D8C19B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    echo "&lt;p&gt;</w:t>
                      </w:r>
                      <w:r w:rsidRPr="008C7DBC">
                        <w:rPr>
                          <w:cs/>
                          <w:lang w:val="en-GB"/>
                        </w:rPr>
                        <w:t xml:space="preserve">เกรด: </w:t>
                      </w:r>
                      <w:r w:rsidRPr="008C7DBC">
                        <w:rPr>
                          <w:lang w:val="en-GB"/>
                        </w:rPr>
                        <w:t>F&lt;/p&gt;</w:t>
                      </w:r>
                      <w:proofErr w:type="gramStart"/>
                      <w:r w:rsidRPr="008C7DBC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10883559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    }</w:t>
                      </w:r>
                    </w:p>
                    <w:p w14:paraId="5473493C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}</w:t>
                      </w:r>
                    </w:p>
                    <w:p w14:paraId="65CD5B96" w14:textId="77777777" w:rsidR="008C7DBC" w:rsidRPr="008C7DBC" w:rsidRDefault="008C7DBC" w:rsidP="008C7DBC">
                      <w:pPr>
                        <w:rPr>
                          <w:lang w:val="en-GB"/>
                        </w:rPr>
                      </w:pPr>
                      <w:r w:rsidRPr="008C7DBC">
                        <w:rPr>
                          <w:lang w:val="en-GB"/>
                        </w:rPr>
                        <w:t>    ?&gt;</w:t>
                      </w:r>
                    </w:p>
                    <w:p w14:paraId="3C62293D" w14:textId="77777777" w:rsidR="008C7DBC" w:rsidRDefault="008C7DBC" w:rsidP="008C7DBC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0DED8DBD" wp14:editId="138BACF6">
            <wp:extent cx="5731510" cy="2595245"/>
            <wp:effectExtent l="0" t="0" r="2540" b="0"/>
            <wp:docPr id="2835575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557591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</w:p>
    <w:p w14:paraId="0215E97D" w14:textId="4764FCE7" w:rsidR="00B07EAA" w:rsidRPr="003D17E5" w:rsidRDefault="008C7DBC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5728877A" w14:textId="0889908B" w:rsidR="008C7DBC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แสดงผลลัพธ์ฟังก์ชันคณิตศาสตร์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ช่น การบวก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ลบ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การคูณ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การหาร โดยรับค่าจากฟอร์มและตรวจสอบข้อผิดพลาดในกรณีที่มีการหารด้วยศูนย์.</w:t>
      </w:r>
    </w:p>
    <w:p w14:paraId="435C6869" w14:textId="2FF693ED" w:rsidR="0041251A" w:rsidRDefault="0041251A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24EA5EB5" wp14:editId="0DA19880">
            <wp:extent cx="5731510" cy="2837815"/>
            <wp:effectExtent l="0" t="0" r="2540" b="635"/>
            <wp:docPr id="10841612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16127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69326129" w14:textId="2195B042" w:rsidR="00B07EAA" w:rsidRPr="003D17E5" w:rsidRDefault="005B388B" w:rsidP="008C7DBC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C7F040C" wp14:editId="0697A08F">
                <wp:simplePos x="0" y="0"/>
                <wp:positionH relativeFrom="margin">
                  <wp:align>center</wp:align>
                </wp:positionH>
                <wp:positionV relativeFrom="paragraph">
                  <wp:posOffset>8626</wp:posOffset>
                </wp:positionV>
                <wp:extent cx="2907101" cy="2674189"/>
                <wp:effectExtent l="0" t="0" r="26670" b="12065"/>
                <wp:wrapNone/>
                <wp:docPr id="334563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07101" cy="26741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C3DB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form action="" method="post"&gt;</w:t>
                            </w:r>
                          </w:p>
                          <w:p w14:paraId="21C7530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a"&gt;a:&lt;/label&gt;</w:t>
                            </w:r>
                          </w:p>
                          <w:p w14:paraId="76C9991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a" id="a"&gt;</w:t>
                            </w:r>
                          </w:p>
                          <w:p w14:paraId="2F04291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DA8D6F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label for="b"&gt;b:&lt;/label&gt;</w:t>
                            </w:r>
                          </w:p>
                          <w:p w14:paraId="614C388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text" name="b" id="b"&gt;</w:t>
                            </w:r>
                          </w:p>
                          <w:p w14:paraId="442212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A370D7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&lt;input type="submit" value=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41251A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5D0BAE3F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&lt;/form&gt;</w:t>
                            </w:r>
                          </w:p>
                          <w:p w14:paraId="5A64D90A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7F040C" id="_x0000_s1047" type="#_x0000_t202" style="position:absolute;margin-left:0;margin-top:.7pt;width:228.9pt;height:210.55pt;z-index:25170227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">
                <v:textbox>
                  <w:txbxContent>
                    <w:p w14:paraId="23AC3DB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form action="" method="post"&gt;</w:t>
                      </w:r>
                    </w:p>
                    <w:p w14:paraId="21C7530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a"&gt;a:&lt;/label&gt;</w:t>
                      </w:r>
                    </w:p>
                    <w:p w14:paraId="76C9991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a" id="a"&gt;</w:t>
                      </w:r>
                    </w:p>
                    <w:p w14:paraId="2F04291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br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4DA8D6F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label for="b"&gt;b:&lt;/label&gt;</w:t>
                      </w:r>
                    </w:p>
                    <w:p w14:paraId="614C388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text" name="b" id="b"&gt;</w:t>
                      </w:r>
                    </w:p>
                    <w:p w14:paraId="442212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br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6A370D7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&lt;input type="submit" value="</w:t>
                      </w:r>
                      <w:r w:rsidRPr="0041251A">
                        <w:rPr>
                          <w:cs/>
                          <w:lang w:val="en-GB"/>
                        </w:rPr>
                        <w:t>คำนวณ"</w:t>
                      </w:r>
                      <w:r w:rsidRPr="0041251A">
                        <w:rPr>
                          <w:lang w:val="en-GB"/>
                        </w:rPr>
                        <w:t>&gt;</w:t>
                      </w:r>
                    </w:p>
                    <w:p w14:paraId="5D0BAE3F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&lt;/form&gt;</w:t>
                      </w:r>
                    </w:p>
                    <w:p w14:paraId="5A64D90A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8C7DBC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  <w:r w:rsidR="0041251A"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7F3F3993" wp14:editId="3FAB2BD9">
                <wp:simplePos x="0" y="0"/>
                <wp:positionH relativeFrom="margin">
                  <wp:posOffset>776377</wp:posOffset>
                </wp:positionH>
                <wp:positionV relativeFrom="paragraph">
                  <wp:posOffset>-767751</wp:posOffset>
                </wp:positionV>
                <wp:extent cx="3769360" cy="9109494"/>
                <wp:effectExtent l="0" t="0" r="21590" b="15875"/>
                <wp:wrapNone/>
                <wp:docPr id="20615075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69360" cy="910949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E1460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4F49435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try {</w:t>
                            </w:r>
                          </w:p>
                          <w:p w14:paraId="48A8C8DA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function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math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a, $b)</w:t>
                            </w:r>
                          </w:p>
                          <w:p w14:paraId="0E2E3D2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{</w:t>
                            </w:r>
                          </w:p>
                          <w:p w14:paraId="1EEC882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m = $a +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732F7C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sub = $a -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7FC5805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mul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 xml:space="preserve"> = $a *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56DA9274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A31532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if ($b == 0) {</w:t>
                            </w:r>
                          </w:p>
                          <w:p w14:paraId="71506917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throw new Exception("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ไม่สามารถหารด้วยศูนย์ได้"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4DC9AB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 else {</w:t>
                            </w:r>
                          </w:p>
                          <w:p w14:paraId="0E27D54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    $div = $a / 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b;</w:t>
                            </w:r>
                            <w:proofErr w:type="gramEnd"/>
                          </w:p>
                          <w:p w14:paraId="292D5E6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4C8C7BCD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    return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sum, $sub, $</w:t>
                            </w:r>
                            <w:proofErr w:type="spellStart"/>
                            <w:r w:rsidRPr="0041251A">
                              <w:rPr>
                                <w:lang w:val="en-GB"/>
                              </w:rPr>
                              <w:t>mul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, $div ?? null);</w:t>
                            </w:r>
                          </w:p>
                          <w:p w14:paraId="44763925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67B19D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B9ACE9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a = $_POST['a'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3CF4DC1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$b = $_POST['b'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18AB1DCB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7A2AF43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$result =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math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$a, $b);</w:t>
                            </w:r>
                          </w:p>
                          <w:p w14:paraId="372A983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บวก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0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781E9859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ลบ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1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48C77FC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คูณ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2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287DA912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if ($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result[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3] !== null) {</w:t>
                            </w:r>
                          </w:p>
                          <w:p w14:paraId="77CBDEB8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    echo "&lt;p&gt;</w:t>
                            </w:r>
                            <w:r w:rsidRPr="0041251A">
                              <w:rPr>
                                <w:cs/>
                                <w:lang w:val="en-GB"/>
                              </w:rPr>
                              <w:t>ผลหาร:</w:t>
                            </w:r>
                            <w:r w:rsidRPr="0041251A">
                              <w:rPr>
                                <w:lang w:val="en-GB"/>
                              </w:rPr>
                              <w:t xml:space="preserve"> $result[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3]&lt;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/p&gt;";</w:t>
                            </w:r>
                          </w:p>
                          <w:p w14:paraId="632C281C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300BB05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 catch (Exception $e) {</w:t>
                            </w:r>
                          </w:p>
                          <w:p w14:paraId="4B7897E0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 xml:space="preserve">        echo "&lt;p&gt;Error: 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 xml:space="preserve"> $e-&gt;</w:t>
                            </w:r>
                            <w:proofErr w:type="spellStart"/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41251A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41251A">
                              <w:rPr>
                                <w:lang w:val="en-GB"/>
                              </w:rPr>
                              <w:t>) . "&lt;/p&gt;</w:t>
                            </w:r>
                            <w:proofErr w:type="gramStart"/>
                            <w:r w:rsidRPr="0041251A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C6754E6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5330E44E" w14:textId="77777777" w:rsidR="0041251A" w:rsidRPr="0041251A" w:rsidRDefault="0041251A" w:rsidP="0041251A">
                            <w:pPr>
                              <w:rPr>
                                <w:lang w:val="en-GB"/>
                              </w:rPr>
                            </w:pPr>
                            <w:r w:rsidRPr="0041251A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7D116495" w14:textId="77777777" w:rsidR="0041251A" w:rsidRDefault="0041251A" w:rsidP="0041251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3F3993" id="_x0000_s1048" type="#_x0000_t202" style="position:absolute;margin-left:61.15pt;margin-top:-60.45pt;width:296.8pt;height:717.3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">
                <v:textbox>
                  <w:txbxContent>
                    <w:p w14:paraId="1AE1460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4F49435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try {</w:t>
                      </w:r>
                    </w:p>
                    <w:p w14:paraId="48A8C8DA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function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math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a, $b)</w:t>
                      </w:r>
                    </w:p>
                    <w:p w14:paraId="0E2E3D2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{</w:t>
                      </w:r>
                    </w:p>
                    <w:p w14:paraId="1EEC882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m = $a +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732F7C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sub = $a -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7FC5805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mul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 xml:space="preserve"> = $a *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56DA9274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1A31532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if ($b == 0) {</w:t>
                      </w:r>
                    </w:p>
                    <w:p w14:paraId="71506917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throw new Exception("</w:t>
                      </w:r>
                      <w:r w:rsidRPr="0041251A">
                        <w:rPr>
                          <w:cs/>
                          <w:lang w:val="en-GB"/>
                        </w:rPr>
                        <w:t>ไม่สามารถหารด้วยศูนย์ได้"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4DC9AB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 else {</w:t>
                      </w:r>
                    </w:p>
                    <w:p w14:paraId="0E27D54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    $div = $a / 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b;</w:t>
                      </w:r>
                      <w:proofErr w:type="gramEnd"/>
                    </w:p>
                    <w:p w14:paraId="292D5E6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}</w:t>
                      </w:r>
                    </w:p>
                    <w:p w14:paraId="4C8C7BCD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    return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array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sum, $sub, $</w:t>
                      </w:r>
                      <w:proofErr w:type="spellStart"/>
                      <w:r w:rsidRPr="0041251A">
                        <w:rPr>
                          <w:lang w:val="en-GB"/>
                        </w:rPr>
                        <w:t>mul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, $div ?? null);</w:t>
                      </w:r>
                    </w:p>
                    <w:p w14:paraId="44763925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067B19D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3B9ACE9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a = $_POST['a'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3CF4DC1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$b = $_POST['b'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18AB1DCB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</w:p>
                    <w:p w14:paraId="77A2AF43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$result =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math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$a, $b);</w:t>
                      </w:r>
                    </w:p>
                    <w:p w14:paraId="372A983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บวก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0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781E9859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ลบ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1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48C77FC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คูณ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2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287DA912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if ($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result[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3] !== null) {</w:t>
                      </w:r>
                    </w:p>
                    <w:p w14:paraId="77CBDEB8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    echo "&lt;p&gt;</w:t>
                      </w:r>
                      <w:r w:rsidRPr="0041251A">
                        <w:rPr>
                          <w:cs/>
                          <w:lang w:val="en-GB"/>
                        </w:rPr>
                        <w:t>ผลหาร:</w:t>
                      </w:r>
                      <w:r w:rsidRPr="0041251A">
                        <w:rPr>
                          <w:lang w:val="en-GB"/>
                        </w:rPr>
                        <w:t xml:space="preserve"> $result[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3]&lt;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/p&gt;";</w:t>
                      </w:r>
                    </w:p>
                    <w:p w14:paraId="632C281C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    }</w:t>
                      </w:r>
                    </w:p>
                    <w:p w14:paraId="300BB05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 catch (Exception $e) {</w:t>
                      </w:r>
                    </w:p>
                    <w:p w14:paraId="4B7897E0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 xml:space="preserve">        echo "&lt;p&gt;Error: 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" .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 xml:space="preserve"> $e-&gt;</w:t>
                      </w:r>
                      <w:proofErr w:type="spellStart"/>
                      <w:proofErr w:type="gramStart"/>
                      <w:r w:rsidRPr="0041251A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41251A">
                        <w:rPr>
                          <w:lang w:val="en-GB"/>
                        </w:rPr>
                        <w:t>(</w:t>
                      </w:r>
                      <w:proofErr w:type="gramEnd"/>
                      <w:r w:rsidRPr="0041251A">
                        <w:rPr>
                          <w:lang w:val="en-GB"/>
                        </w:rPr>
                        <w:t>) . "&lt;/p&gt;</w:t>
                      </w:r>
                      <w:proofErr w:type="gramStart"/>
                      <w:r w:rsidRPr="0041251A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C6754E6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}</w:t>
                      </w:r>
                    </w:p>
                    <w:p w14:paraId="5330E44E" w14:textId="77777777" w:rsidR="0041251A" w:rsidRPr="0041251A" w:rsidRDefault="0041251A" w:rsidP="0041251A">
                      <w:pPr>
                        <w:rPr>
                          <w:lang w:val="en-GB"/>
                        </w:rPr>
                      </w:pPr>
                      <w:r w:rsidRPr="0041251A">
                        <w:rPr>
                          <w:lang w:val="en-GB"/>
                        </w:rPr>
                        <w:t>    ?&gt;</w:t>
                      </w:r>
                    </w:p>
                    <w:p w14:paraId="7D116495" w14:textId="77777777" w:rsidR="0041251A" w:rsidRDefault="0041251A" w:rsidP="0041251A"/>
                  </w:txbxContent>
                </v:textbox>
                <w10:wrap anchorx="margin"/>
              </v:shape>
            </w:pict>
          </mc:Fallback>
        </mc:AlternateContent>
      </w:r>
      <w:r w:rsidR="0041251A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48E24AE8" w14:textId="5814F84F" w:rsidR="00FD58DF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ใช้ลูป</w:t>
      </w: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14:ligatures w14:val="none"/>
        </w:rPr>
        <w:t xml:space="preserve"> foreach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เพื่อตรวจสอบค่าภายในอาร์เรย์ ถ้าค่าที่ตรวจสอบมีการแบ่งได้ลงตัวให้แสดงว่า "คู่"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ถ้าไม่ให้แสดงว่า "คี่".</w:t>
      </w:r>
    </w:p>
    <w:p w14:paraId="136AAC6F" w14:textId="4A71B44F" w:rsidR="005F7890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F2D98A5" wp14:editId="565BB7BF">
            <wp:extent cx="5731510" cy="2810510"/>
            <wp:effectExtent l="0" t="0" r="2540" b="8890"/>
            <wp:docPr id="10429968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299682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0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 xml:space="preserve"> </w:t>
      </w:r>
    </w:p>
    <w:p w14:paraId="4B88BF05" w14:textId="071F23FA" w:rsidR="00B07EAA" w:rsidRPr="003D17E5" w:rsidRDefault="005F7890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429D9D38" wp14:editId="6FED14C5">
                <wp:simplePos x="0" y="0"/>
                <wp:positionH relativeFrom="margin">
                  <wp:posOffset>503184</wp:posOffset>
                </wp:positionH>
                <wp:positionV relativeFrom="paragraph">
                  <wp:posOffset>10160</wp:posOffset>
                </wp:positionV>
                <wp:extent cx="4744529" cy="3674853"/>
                <wp:effectExtent l="0" t="0" r="18415" b="20955"/>
                <wp:wrapNone/>
                <wp:docPr id="16727162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4529" cy="36748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14FDB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6656FBA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 xml:space="preserve">    $numbers = 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array(</w:t>
                            </w:r>
                            <w:proofErr w:type="gramEnd"/>
                            <w:r w:rsidRPr="005F7890">
                              <w:rPr>
                                <w:lang w:val="en-GB"/>
                              </w:rPr>
                              <w:t>897, 446, 38, 539, 891, 731, 278, 406, 175, 24);</w:t>
                            </w:r>
                          </w:p>
                          <w:p w14:paraId="3200EDC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68AF3A18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foreach ($numbers as $number) {</w:t>
                            </w:r>
                          </w:p>
                          <w:p w14:paraId="25549126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 xml:space="preserve">        echo "$number: 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8511DE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if ($number % 2 == 0) {</w:t>
                            </w:r>
                          </w:p>
                          <w:p w14:paraId="1AF4B1C9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ู่</w:t>
                            </w:r>
                            <w:r w:rsidRPr="005F7890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5F7890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8552C75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36976670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    echo "</w:t>
                            </w:r>
                            <w:r w:rsidRPr="005F7890">
                              <w:rPr>
                                <w:cs/>
                                <w:lang w:val="en-GB"/>
                              </w:rPr>
                              <w:t>คี่</w:t>
                            </w:r>
                            <w:r w:rsidRPr="005F7890">
                              <w:rPr>
                                <w:lang w:val="en-GB"/>
                              </w:rPr>
                              <w:t>&lt;</w:t>
                            </w:r>
                            <w:proofErr w:type="spellStart"/>
                            <w:r w:rsidRPr="005F7890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5F7890">
                              <w:rPr>
                                <w:lang w:val="en-GB"/>
                              </w:rPr>
                              <w:t>&gt;</w:t>
                            </w:r>
                            <w:proofErr w:type="gramStart"/>
                            <w:r w:rsidRPr="005F7890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94199AC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14B1442A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F90A937" w14:textId="77777777" w:rsidR="005F7890" w:rsidRPr="005F7890" w:rsidRDefault="005F7890" w:rsidP="005F7890">
                            <w:pPr>
                              <w:rPr>
                                <w:lang w:val="en-GB"/>
                              </w:rPr>
                            </w:pPr>
                            <w:r w:rsidRPr="005F7890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5FEC5C2B" w14:textId="77777777" w:rsidR="005F7890" w:rsidRDefault="005F7890" w:rsidP="005F789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D9D38" id="_x0000_s1049" type="#_x0000_t202" style="position:absolute;margin-left:39.6pt;margin-top:.8pt;width:373.6pt;height:289.3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">
                <v:textbox>
                  <w:txbxContent>
                    <w:p w14:paraId="5E14FDB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6656FBA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 xml:space="preserve">    $numbers = 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array(</w:t>
                      </w:r>
                      <w:proofErr w:type="gramEnd"/>
                      <w:r w:rsidRPr="005F7890">
                        <w:rPr>
                          <w:lang w:val="en-GB"/>
                        </w:rPr>
                        <w:t>897, 446, 38, 539, 891, 731, 278, 406, 175, 24);</w:t>
                      </w:r>
                    </w:p>
                    <w:p w14:paraId="3200EDC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</w:p>
                    <w:p w14:paraId="68AF3A18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foreach ($numbers as $number) {</w:t>
                      </w:r>
                    </w:p>
                    <w:p w14:paraId="25549126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 xml:space="preserve">        echo "$number: 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8511DE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if ($number % 2 == 0) {</w:t>
                      </w:r>
                    </w:p>
                    <w:p w14:paraId="1AF4B1C9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ู่</w:t>
                      </w:r>
                      <w:r w:rsidRPr="005F7890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br</w:t>
                      </w:r>
                      <w:proofErr w:type="spellEnd"/>
                      <w:r w:rsidRPr="005F7890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8552C75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 else {</w:t>
                      </w:r>
                    </w:p>
                    <w:p w14:paraId="36976670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    echo "</w:t>
                      </w:r>
                      <w:r w:rsidRPr="005F7890">
                        <w:rPr>
                          <w:cs/>
                          <w:lang w:val="en-GB"/>
                        </w:rPr>
                        <w:t>คี่</w:t>
                      </w:r>
                      <w:r w:rsidRPr="005F7890">
                        <w:rPr>
                          <w:lang w:val="en-GB"/>
                        </w:rPr>
                        <w:t>&lt;</w:t>
                      </w:r>
                      <w:proofErr w:type="spellStart"/>
                      <w:r w:rsidRPr="005F7890">
                        <w:rPr>
                          <w:lang w:val="en-GB"/>
                        </w:rPr>
                        <w:t>br</w:t>
                      </w:r>
                      <w:proofErr w:type="spellEnd"/>
                      <w:r w:rsidRPr="005F7890">
                        <w:rPr>
                          <w:lang w:val="en-GB"/>
                        </w:rPr>
                        <w:t>&gt;</w:t>
                      </w:r>
                      <w:proofErr w:type="gramStart"/>
                      <w:r w:rsidRPr="005F7890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94199AC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    }</w:t>
                      </w:r>
                    </w:p>
                    <w:p w14:paraId="14B1442A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}</w:t>
                      </w:r>
                    </w:p>
                    <w:p w14:paraId="6F90A937" w14:textId="77777777" w:rsidR="005F7890" w:rsidRPr="005F7890" w:rsidRDefault="005F7890" w:rsidP="005F7890">
                      <w:pPr>
                        <w:rPr>
                          <w:lang w:val="en-GB"/>
                        </w:rPr>
                      </w:pPr>
                      <w:r w:rsidRPr="005F7890">
                        <w:rPr>
                          <w:lang w:val="en-GB"/>
                        </w:rPr>
                        <w:t>    ?&gt;</w:t>
                      </w:r>
                    </w:p>
                    <w:p w14:paraId="5FEC5C2B" w14:textId="77777777" w:rsidR="005F7890" w:rsidRDefault="005F7890" w:rsidP="005F7890"/>
                  </w:txbxContent>
                </v:textbox>
                <w10:wrap anchorx="margin"/>
              </v:shape>
            </w:pict>
          </mc:Fallback>
        </mc:AlternateContent>
      </w:r>
      <w:r w:rsidR="00FD58DF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br w:type="page"/>
      </w:r>
    </w:p>
    <w:p w14:paraId="2C607C3A" w14:textId="77777777" w:rsidR="00B07EAA" w:rsidRPr="003D17E5" w:rsidRDefault="00B07EAA" w:rsidP="003D17E5">
      <w:pPr>
        <w:numPr>
          <w:ilvl w:val="0"/>
          <w:numId w:val="7"/>
        </w:numP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3D17E5">
        <w:rPr>
          <w:rFonts w:ascii="TH Niramit AS" w:eastAsia="Times New Roman" w:hAnsi="TH Niramit AS" w:cs="TH Niramit AS"/>
          <w:b/>
          <w:bCs/>
          <w:kern w:val="0"/>
          <w:sz w:val="32"/>
          <w:szCs w:val="32"/>
          <w:cs/>
          <w14:ligatures w14:val="none"/>
        </w:rPr>
        <w:lastRenderedPageBreak/>
        <w:t>เขียนโปรแกรมที่รวมทุกหัวข้อเข้าด้วยกัน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พัฒนาเว็บฟอร์มที่รับข้อมูลผู้ใช้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ตรวจสอบข้อมูล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คำนวณค่าต่าง ๆ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, </w:t>
      </w:r>
      <w:r w:rsidRPr="003D17E5">
        <w:rPr>
          <w:rFonts w:ascii="TH Niramit AS" w:eastAsia="Times New Roman" w:hAnsi="TH Niramit AS" w:cs="TH Niramit AS"/>
          <w:kern w:val="0"/>
          <w:sz w:val="32"/>
          <w:szCs w:val="32"/>
          <w:cs/>
          <w14:ligatures w14:val="none"/>
        </w:rPr>
        <w:t>และจัดการข้อผิดพลาดที่อาจเกิดขึ้นในกระบวนการนี้.</w:t>
      </w:r>
    </w:p>
    <w:p w14:paraId="54ED2C3B" w14:textId="77777777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noProof/>
        </w:rPr>
        <w:drawing>
          <wp:inline distT="0" distB="0" distL="0" distR="0" wp14:anchorId="1D7C799A" wp14:editId="4B51C064">
            <wp:extent cx="5731510" cy="5314315"/>
            <wp:effectExtent l="0" t="0" r="2540" b="635"/>
            <wp:docPr id="165315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1507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t xml:space="preserve"> </w:t>
      </w:r>
    </w:p>
    <w:p w14:paraId="44DB54A5" w14:textId="77777777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305B30E3" w14:textId="77777777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4F9A4281" wp14:editId="31BAE5D8">
                <wp:simplePos x="0" y="0"/>
                <wp:positionH relativeFrom="margin">
                  <wp:align>center</wp:align>
                </wp:positionH>
                <wp:positionV relativeFrom="paragraph">
                  <wp:posOffset>-489038</wp:posOffset>
                </wp:positionV>
                <wp:extent cx="6847368" cy="5380075"/>
                <wp:effectExtent l="0" t="0" r="10795" b="11430"/>
                <wp:wrapNone/>
                <wp:docPr id="13215138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7368" cy="538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B2C00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&lt;form action="work5_20.php" method="post"&gt;</w:t>
                            </w:r>
                          </w:p>
                          <w:p w14:paraId="6A7D748D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label for="income"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เงินเดือน:</w:t>
                            </w:r>
                            <w:r w:rsidRPr="00DC7D0B">
                              <w:rPr>
                                <w:lang w:val="en-GB"/>
                              </w:rPr>
                              <w:t>&lt;/label&gt;</w:t>
                            </w:r>
                          </w:p>
                          <w:p w14:paraId="69ED454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input type="number" name="income" id="income" placeholder="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 xml:space="preserve">เงินเดือนของคุณเดือนละ" </w:t>
                            </w:r>
                            <w:r w:rsidRPr="00DC7D0B">
                              <w:rPr>
                                <w:lang w:val="en-GB"/>
                              </w:rPr>
                              <w:t>required&gt;</w:t>
                            </w:r>
                          </w:p>
                          <w:p w14:paraId="4E877887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3E27B4AD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44B1E5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label for="expense"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่าใช้จ่าย:</w:t>
                            </w:r>
                            <w:r w:rsidRPr="00DC7D0B">
                              <w:rPr>
                                <w:lang w:val="en-GB"/>
                              </w:rPr>
                              <w:t>&lt;/label&gt;</w:t>
                            </w:r>
                          </w:p>
                          <w:p w14:paraId="20D728F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input type="number" name="expense" id="expense" placeholder="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 xml:space="preserve">ค่าใช้จ่ายทั้งปี" </w:t>
                            </w:r>
                            <w:r w:rsidRPr="00DC7D0B">
                              <w:rPr>
                                <w:lang w:val="en-GB"/>
                              </w:rPr>
                              <w:t>required&gt;</w:t>
                            </w:r>
                          </w:p>
                          <w:p w14:paraId="794AC119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3DEDF9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5834289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label for="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"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่าลดหย่อน:</w:t>
                            </w:r>
                            <w:r w:rsidRPr="00DC7D0B">
                              <w:rPr>
                                <w:lang w:val="en-GB"/>
                              </w:rPr>
                              <w:t>&lt;/label&gt;</w:t>
                            </w:r>
                          </w:p>
                          <w:p w14:paraId="64057A4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input type="number" name="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" id="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" placeholder="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่าลดหย่อนทั้งปี"</w:t>
                            </w:r>
                            <w:r w:rsidRPr="00DC7D0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412FC3D7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6078D9B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</w:t>
                            </w:r>
                          </w:p>
                          <w:p w14:paraId="1745D7D8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        &lt;input type="submit" value="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ำนวณ"</w:t>
                            </w:r>
                            <w:r w:rsidRPr="00DC7D0B">
                              <w:rPr>
                                <w:lang w:val="en-GB"/>
                              </w:rPr>
                              <w:t>&gt;</w:t>
                            </w:r>
                          </w:p>
                          <w:p w14:paraId="2758040C" w14:textId="6D762513" w:rsidR="00DC7D0B" w:rsidRDefault="00DC7D0B" w:rsidP="00DC7D0B">
                            <w:r w:rsidRPr="00DC7D0B">
                              <w:rPr>
                                <w:lang w:val="en-GB"/>
                              </w:rPr>
                              <w:t xml:space="preserve">    &lt;/form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9A4281" id="_x0000_s1050" type="#_x0000_t202" style="position:absolute;margin-left:0;margin-top:-38.5pt;width:539.15pt;height:423.65pt;z-index:2517084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">
                <v:textbox>
                  <w:txbxContent>
                    <w:p w14:paraId="3EB2C00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&lt;form action="work5_20.php" method="post"&gt;</w:t>
                      </w:r>
                    </w:p>
                    <w:p w14:paraId="6A7D748D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label for="income"&gt;</w:t>
                      </w:r>
                      <w:r w:rsidRPr="00DC7D0B">
                        <w:rPr>
                          <w:cs/>
                          <w:lang w:val="en-GB"/>
                        </w:rPr>
                        <w:t>เงินเดือน:</w:t>
                      </w:r>
                      <w:r w:rsidRPr="00DC7D0B">
                        <w:rPr>
                          <w:lang w:val="en-GB"/>
                        </w:rPr>
                        <w:t>&lt;/label&gt;</w:t>
                      </w:r>
                    </w:p>
                    <w:p w14:paraId="69ED454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input type="number" name="income" id="income" placeholder="</w:t>
                      </w:r>
                      <w:r w:rsidRPr="00DC7D0B">
                        <w:rPr>
                          <w:cs/>
                          <w:lang w:val="en-GB"/>
                        </w:rPr>
                        <w:t xml:space="preserve">เงินเดือนของคุณเดือนละ" </w:t>
                      </w:r>
                      <w:r w:rsidRPr="00DC7D0B">
                        <w:rPr>
                          <w:lang w:val="en-GB"/>
                        </w:rPr>
                        <w:t>required&gt;</w:t>
                      </w:r>
                    </w:p>
                    <w:p w14:paraId="4E877887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&gt;</w:t>
                      </w:r>
                    </w:p>
                    <w:p w14:paraId="3E27B4AD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144B1E5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label for="expense"&gt;</w:t>
                      </w:r>
                      <w:r w:rsidRPr="00DC7D0B">
                        <w:rPr>
                          <w:cs/>
                          <w:lang w:val="en-GB"/>
                        </w:rPr>
                        <w:t>ค่าใช้จ่าย:</w:t>
                      </w:r>
                      <w:r w:rsidRPr="00DC7D0B">
                        <w:rPr>
                          <w:lang w:val="en-GB"/>
                        </w:rPr>
                        <w:t>&lt;/label&gt;</w:t>
                      </w:r>
                    </w:p>
                    <w:p w14:paraId="20D728F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input type="number" name="expense" id="expense" placeholder="</w:t>
                      </w:r>
                      <w:r w:rsidRPr="00DC7D0B">
                        <w:rPr>
                          <w:cs/>
                          <w:lang w:val="en-GB"/>
                        </w:rPr>
                        <w:t xml:space="preserve">ค่าใช้จ่ายทั้งปี" </w:t>
                      </w:r>
                      <w:r w:rsidRPr="00DC7D0B">
                        <w:rPr>
                          <w:lang w:val="en-GB"/>
                        </w:rPr>
                        <w:t>required&gt;</w:t>
                      </w:r>
                    </w:p>
                    <w:p w14:paraId="794AC119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&gt;</w:t>
                      </w:r>
                    </w:p>
                    <w:p w14:paraId="43DEDF9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5834289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label for="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"&gt;</w:t>
                      </w:r>
                      <w:r w:rsidRPr="00DC7D0B">
                        <w:rPr>
                          <w:cs/>
                          <w:lang w:val="en-GB"/>
                        </w:rPr>
                        <w:t>ค่าลดหย่อน:</w:t>
                      </w:r>
                      <w:r w:rsidRPr="00DC7D0B">
                        <w:rPr>
                          <w:lang w:val="en-GB"/>
                        </w:rPr>
                        <w:t>&lt;/label&gt;</w:t>
                      </w:r>
                    </w:p>
                    <w:p w14:paraId="64057A4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input type="number" name="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" id="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" placeholder="</w:t>
                      </w:r>
                      <w:r w:rsidRPr="00DC7D0B">
                        <w:rPr>
                          <w:cs/>
                          <w:lang w:val="en-GB"/>
                        </w:rPr>
                        <w:t>ค่าลดหย่อนทั้งปี"</w:t>
                      </w:r>
                      <w:r w:rsidRPr="00DC7D0B">
                        <w:rPr>
                          <w:lang w:val="en-GB"/>
                        </w:rPr>
                        <w:t>&gt;</w:t>
                      </w:r>
                    </w:p>
                    <w:p w14:paraId="412FC3D7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&gt;</w:t>
                      </w:r>
                    </w:p>
                    <w:p w14:paraId="6078D9B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</w:t>
                      </w:r>
                    </w:p>
                    <w:p w14:paraId="1745D7D8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        &lt;input type="submit" value="</w:t>
                      </w:r>
                      <w:r w:rsidRPr="00DC7D0B">
                        <w:rPr>
                          <w:cs/>
                          <w:lang w:val="en-GB"/>
                        </w:rPr>
                        <w:t>คำนวณ"</w:t>
                      </w:r>
                      <w:r w:rsidRPr="00DC7D0B">
                        <w:rPr>
                          <w:lang w:val="en-GB"/>
                        </w:rPr>
                        <w:t>&gt;</w:t>
                      </w:r>
                    </w:p>
                    <w:p w14:paraId="2758040C" w14:textId="6D762513" w:rsidR="00DC7D0B" w:rsidRDefault="00DC7D0B" w:rsidP="00DC7D0B">
                      <w:r w:rsidRPr="00DC7D0B">
                        <w:rPr>
                          <w:lang w:val="en-GB"/>
                        </w:rPr>
                        <w:t xml:space="preserve">    &lt;/form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FD58DF"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  <w:r>
        <w:rPr>
          <w:noProof/>
        </w:rPr>
        <w:lastRenderedPageBreak/>
        <w:drawing>
          <wp:inline distT="0" distB="0" distL="0" distR="0" wp14:anchorId="21235E75" wp14:editId="4E15F15A">
            <wp:extent cx="5731510" cy="7008495"/>
            <wp:effectExtent l="0" t="0" r="2540" b="1905"/>
            <wp:docPr id="7890649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9064905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26C1" w14:textId="77777777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7A3C7D1E" w14:textId="0F55CC3E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494893A5" wp14:editId="78CCADD9">
                <wp:simplePos x="0" y="0"/>
                <wp:positionH relativeFrom="margin">
                  <wp:align>center</wp:align>
                </wp:positionH>
                <wp:positionV relativeFrom="paragraph">
                  <wp:posOffset>-393435</wp:posOffset>
                </wp:positionV>
                <wp:extent cx="3508744" cy="9048307"/>
                <wp:effectExtent l="0" t="0" r="15875" b="19685"/>
                <wp:wrapNone/>
                <wp:docPr id="1679147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8744" cy="904830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086CA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&lt;?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php</w:t>
                            </w:r>
                            <w:proofErr w:type="spellEnd"/>
                          </w:p>
                          <w:p w14:paraId="543D1649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    function 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calTax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)</w:t>
                            </w:r>
                          </w:p>
                          <w:p w14:paraId="468CE3A2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{</w:t>
                            </w:r>
                          </w:p>
                          <w:p w14:paraId="2605940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        $tax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0;</w:t>
                            </w:r>
                            <w:proofErr w:type="gramEnd"/>
                          </w:p>
                          <w:p w14:paraId="3F0C594F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150000) {</w:t>
                            </w:r>
                          </w:p>
                          <w:p w14:paraId="57CB0F3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            $tax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0;</w:t>
                            </w:r>
                            <w:proofErr w:type="gramEnd"/>
                          </w:p>
                          <w:p w14:paraId="2413202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0;</w:t>
                            </w:r>
                            <w:proofErr w:type="gramEnd"/>
                          </w:p>
                          <w:p w14:paraId="0CC4242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300000) {</w:t>
                            </w:r>
                          </w:p>
                          <w:p w14:paraId="5BAA917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05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399AE0F7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5;</w:t>
                            </w:r>
                            <w:proofErr w:type="gramEnd"/>
                          </w:p>
                          <w:p w14:paraId="05B524B2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500000) {</w:t>
                            </w:r>
                          </w:p>
                          <w:p w14:paraId="114D86A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10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66335ACE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10;</w:t>
                            </w:r>
                            <w:proofErr w:type="gramEnd"/>
                          </w:p>
                          <w:p w14:paraId="5B2F7C22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750000) {</w:t>
                            </w:r>
                          </w:p>
                          <w:p w14:paraId="47BA026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15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45FA683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15;</w:t>
                            </w:r>
                            <w:proofErr w:type="gramEnd"/>
                          </w:p>
                          <w:p w14:paraId="327D783A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1000000) {</w:t>
                            </w:r>
                          </w:p>
                          <w:p w14:paraId="127A05EA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20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6E41A85D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20;</w:t>
                            </w:r>
                            <w:proofErr w:type="gramEnd"/>
                          </w:p>
                          <w:p w14:paraId="67E4E72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2000000) {</w:t>
                            </w:r>
                          </w:p>
                          <w:p w14:paraId="5383B3D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25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7E96B9D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25;</w:t>
                            </w:r>
                            <w:proofErr w:type="gramEnd"/>
                          </w:p>
                          <w:p w14:paraId="776511B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= 5000000) {</w:t>
                            </w:r>
                          </w:p>
                          <w:p w14:paraId="7B64E5B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30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68CD16F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30;</w:t>
                            </w:r>
                            <w:proofErr w:type="gramEnd"/>
                          </w:p>
                          <w:p w14:paraId="1EF6BCDA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else {</w:t>
                            </w:r>
                          </w:p>
                          <w:p w14:paraId="7AB7B6B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tax =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* 0.35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74EA255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35;</w:t>
                            </w:r>
                            <w:proofErr w:type="gramEnd"/>
                          </w:p>
                          <w:p w14:paraId="55A7226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07DF418E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return [$tax,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</w:t>
                            </w:r>
                            <w:proofErr w:type="spellEnd"/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1AE2954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03B50122" w14:textId="23938956" w:rsidR="00DC7D0B" w:rsidRDefault="00DC7D0B" w:rsidP="00DC7D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4893A5" id="_x0000_s1051" type="#_x0000_t202" style="position:absolute;margin-left:0;margin-top:-31pt;width:276.3pt;height:712.45pt;z-index:251710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">
                <v:textbox>
                  <w:txbxContent>
                    <w:p w14:paraId="6E086CA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&lt;?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php</w:t>
                      </w:r>
                      <w:proofErr w:type="spellEnd"/>
                    </w:p>
                    <w:p w14:paraId="543D1649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    function 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calTax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)</w:t>
                      </w:r>
                    </w:p>
                    <w:p w14:paraId="468CE3A2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{</w:t>
                      </w:r>
                    </w:p>
                    <w:p w14:paraId="2605940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        $tax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0;</w:t>
                      </w:r>
                      <w:proofErr w:type="gramEnd"/>
                    </w:p>
                    <w:p w14:paraId="3F0C594F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150000) {</w:t>
                      </w:r>
                    </w:p>
                    <w:p w14:paraId="57CB0F3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            $tax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0;</w:t>
                      </w:r>
                      <w:proofErr w:type="gramEnd"/>
                    </w:p>
                    <w:p w14:paraId="2413202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0;</w:t>
                      </w:r>
                      <w:proofErr w:type="gramEnd"/>
                    </w:p>
                    <w:p w14:paraId="0CC4242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300000) {</w:t>
                      </w:r>
                    </w:p>
                    <w:p w14:paraId="5BAA917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05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399AE0F7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5;</w:t>
                      </w:r>
                      <w:proofErr w:type="gramEnd"/>
                    </w:p>
                    <w:p w14:paraId="05B524B2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500000) {</w:t>
                      </w:r>
                    </w:p>
                    <w:p w14:paraId="114D86A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10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66335ACE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10;</w:t>
                      </w:r>
                      <w:proofErr w:type="gramEnd"/>
                    </w:p>
                    <w:p w14:paraId="5B2F7C22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750000) {</w:t>
                      </w:r>
                    </w:p>
                    <w:p w14:paraId="47BA026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15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45FA683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15;</w:t>
                      </w:r>
                      <w:proofErr w:type="gramEnd"/>
                    </w:p>
                    <w:p w14:paraId="327D783A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1000000) {</w:t>
                      </w:r>
                    </w:p>
                    <w:p w14:paraId="127A05EA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20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6E41A85D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20;</w:t>
                      </w:r>
                      <w:proofErr w:type="gramEnd"/>
                    </w:p>
                    <w:p w14:paraId="67E4E72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2000000) {</w:t>
                      </w:r>
                    </w:p>
                    <w:p w14:paraId="5383B3D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25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7E96B9D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25;</w:t>
                      </w:r>
                      <w:proofErr w:type="gramEnd"/>
                    </w:p>
                    <w:p w14:paraId="776511B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= 5000000) {</w:t>
                      </w:r>
                    </w:p>
                    <w:p w14:paraId="7B64E5B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30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68CD16F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30;</w:t>
                      </w:r>
                      <w:proofErr w:type="gramEnd"/>
                    </w:p>
                    <w:p w14:paraId="1EF6BCDA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else {</w:t>
                      </w:r>
                    </w:p>
                    <w:p w14:paraId="7AB7B6B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tax =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* 0.35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74EA255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35;</w:t>
                      </w:r>
                      <w:proofErr w:type="gramEnd"/>
                    </w:p>
                    <w:p w14:paraId="55A7226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</w:t>
                      </w:r>
                    </w:p>
                    <w:p w14:paraId="07DF418E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return [$tax,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</w:t>
                      </w:r>
                      <w:proofErr w:type="spellEnd"/>
                      <w:proofErr w:type="gramStart"/>
                      <w:r w:rsidRPr="00DC7D0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1AE2954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}</w:t>
                      </w:r>
                    </w:p>
                    <w:p w14:paraId="03B50122" w14:textId="23938956" w:rsidR="00DC7D0B" w:rsidRDefault="00DC7D0B" w:rsidP="00DC7D0B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  <w:r w:rsidRPr="00944AF9">
        <w:rPr>
          <w:rFonts w:ascii="TH Niramit AS" w:eastAsia="Times New Roman" w:hAnsi="TH Niramit AS" w:cs="TH Niramit AS"/>
          <w:noProof/>
          <w:kern w:val="0"/>
          <w:sz w:val="32"/>
          <w:szCs w:val="32"/>
          <w14:ligatures w14:val="none"/>
        </w:rPr>
        <w:lastRenderedPageBreak/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36EDD62B" wp14:editId="290D9703">
                <wp:simplePos x="0" y="0"/>
                <wp:positionH relativeFrom="page">
                  <wp:align>left</wp:align>
                </wp:positionH>
                <wp:positionV relativeFrom="paragraph">
                  <wp:posOffset>-882502</wp:posOffset>
                </wp:positionV>
                <wp:extent cx="7516657" cy="9973339"/>
                <wp:effectExtent l="0" t="0" r="27305" b="27940"/>
                <wp:wrapNone/>
                <wp:docPr id="11506850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6657" cy="99733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EAA01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if ($_SERVER["REQUEST_METHOD"] == "POST") {</w:t>
                            </w:r>
                          </w:p>
                          <w:p w14:paraId="5EECA17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try {</w:t>
                            </w:r>
                          </w:p>
                          <w:p w14:paraId="36FAEF1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income = $_POST['income'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3B2A97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expense = $_POST['expense'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081CBE03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$_POST['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'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];</w:t>
                            </w:r>
                            <w:proofErr w:type="gramEnd"/>
                          </w:p>
                          <w:p w14:paraId="51B222E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9F1B908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= ($income * 12) - $expense - $</w:t>
                            </w:r>
                            <w:proofErr w:type="spellStart"/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;</w:t>
                            </w:r>
                            <w:proofErr w:type="gramEnd"/>
                          </w:p>
                          <w:p w14:paraId="09543BD4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F87F84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if 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 &lt; 0) {</w:t>
                            </w:r>
                          </w:p>
                          <w:p w14:paraId="1E4C817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                throw new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Exception(</w:t>
                            </w:r>
                            <w:proofErr w:type="gramEnd"/>
                            <w:r w:rsidRPr="00DC7D0B">
                              <w:rPr>
                                <w:lang w:val="en-GB"/>
                              </w:rPr>
                              <w:t>"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 xml:space="preserve">รายได้สุทธิต้องมากกว่า </w:t>
                            </w:r>
                            <w:r w:rsidRPr="00DC7D0B">
                              <w:rPr>
                                <w:lang w:val="en-GB"/>
                              </w:rPr>
                              <w:t>0");</w:t>
                            </w:r>
                          </w:p>
                          <w:p w14:paraId="780FFC7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}</w:t>
                            </w:r>
                          </w:p>
                          <w:p w14:paraId="18551E3A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14754527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[$tax, 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t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] = 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calTax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(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);</w:t>
                            </w:r>
                            <w:proofErr w:type="gramEnd"/>
                          </w:p>
                          <w:p w14:paraId="71EAB7D7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echo "&lt;div class='container'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549BA8A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72A281CF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echo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เงินเดือน:</w:t>
                            </w:r>
                            <w:r w:rsidRPr="00DC7D0B">
                              <w:rPr>
                                <w:lang w:val="en-GB"/>
                              </w:rPr>
                              <w:t xml:space="preserve">&lt;/strong&gt; &lt;p id='income'&gt;$income&lt;/p&gt; 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บาท</w:t>
                            </w:r>
                            <w:r w:rsidRPr="00DC7D0B">
                              <w:rPr>
                                <w:lang w:val="en-GB"/>
                              </w:rPr>
                              <w:t>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</w:p>
                          <w:p w14:paraId="5F5ACC4C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   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่าใช้จ่ายทั้งปี:</w:t>
                            </w:r>
                            <w:r w:rsidRPr="00DC7D0B">
                              <w:rPr>
                                <w:lang w:val="en-GB"/>
                              </w:rPr>
                              <w:t xml:space="preserve">&lt;/strong&gt; &lt;p id='expense'&gt;$expense&lt;/p&gt; 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บาท</w:t>
                            </w:r>
                            <w:r w:rsidRPr="00DC7D0B">
                              <w:rPr>
                                <w:lang w:val="en-GB"/>
                              </w:rPr>
                              <w:t>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</w:p>
                          <w:p w14:paraId="395C613E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   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่าลดหย่อนภาษี:</w:t>
                            </w:r>
                            <w:r w:rsidRPr="00DC7D0B">
                              <w:rPr>
                                <w:lang w:val="en-GB"/>
                              </w:rPr>
                              <w:t>&lt;/strong&gt; &lt;p id='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'&gt;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deduc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&lt;/p&gt; 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บาท</w:t>
                            </w:r>
                            <w:r w:rsidRPr="00DC7D0B">
                              <w:rPr>
                                <w:lang w:val="en-GB"/>
                              </w:rPr>
                              <w:t>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</w:p>
                          <w:p w14:paraId="280B550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   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รายได้สุทธิ:</w:t>
                            </w:r>
                            <w:r w:rsidRPr="00DC7D0B">
                              <w:rPr>
                                <w:lang w:val="en-GB"/>
                              </w:rPr>
                              <w:t>&lt;/strong&gt; &lt;p id='net-income'&gt;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netIncom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&lt;/p&gt; 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บาท</w:t>
                            </w:r>
                            <w:r w:rsidRPr="00DC7D0B">
                              <w:rPr>
                                <w:lang w:val="en-GB"/>
                              </w:rPr>
                              <w:t>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</w:p>
                          <w:p w14:paraId="55C8B3C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   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อัตราภาษี:</w:t>
                            </w:r>
                            <w:r w:rsidRPr="00DC7D0B">
                              <w:rPr>
                                <w:lang w:val="en-GB"/>
                              </w:rPr>
                              <w:t>&lt;/strong&gt; &lt;p id='tax-percent'&gt;$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taxPercent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&lt;/p&gt; %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DC7D0B">
                              <w:rPr>
                                <w:lang w:val="en-GB"/>
                              </w:rPr>
                              <w:t xml:space="preserve">  // Added missing closing &lt;/div&gt;</w:t>
                            </w:r>
                          </w:p>
                          <w:p w14:paraId="0FA667F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    "&lt;div class='result'&gt;&lt;strong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ภาษี:</w:t>
                            </w:r>
                            <w:r w:rsidRPr="00DC7D0B">
                              <w:rPr>
                                <w:lang w:val="en-GB"/>
                              </w:rPr>
                              <w:t xml:space="preserve">&lt;/strong&gt; &lt;p id='tax'&gt;$tax&lt;/p&gt; 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บาท</w:t>
                            </w:r>
                            <w:r w:rsidRPr="00DC7D0B">
                              <w:rPr>
                                <w:lang w:val="en-GB"/>
                              </w:rPr>
                              <w:t>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7DEE18F5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24066BE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echo "&lt;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&gt;&lt;div class='back'&gt;&lt;a 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href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='work5_20.html'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คำนวนใหม่</w:t>
                            </w:r>
                            <w:r w:rsidRPr="00DC7D0B">
                              <w:rPr>
                                <w:lang w:val="en-GB"/>
                              </w:rPr>
                              <w:t>&lt;/a&gt;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6BB244B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</w:p>
                          <w:p w14:paraId="31020096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echo "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4DD3CA8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 catch (Exception $e) {</w:t>
                            </w:r>
                          </w:p>
                          <w:p w14:paraId="266CBB6B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 xml:space="preserve">            echo "&lt;p id='error'&gt;Error: 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 .</w:t>
                            </w:r>
                            <w:proofErr w:type="gramEnd"/>
                            <w:r w:rsidRPr="00DC7D0B">
                              <w:rPr>
                                <w:lang w:val="en-GB"/>
                              </w:rPr>
                              <w:t xml:space="preserve"> $e-&gt;</w:t>
                            </w:r>
                            <w:proofErr w:type="spellStart"/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getMessage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(</w:t>
                            </w:r>
                            <w:proofErr w:type="gramEnd"/>
                            <w:r w:rsidRPr="00DC7D0B">
                              <w:rPr>
                                <w:lang w:val="en-GB"/>
                              </w:rPr>
                              <w:t>) . "&lt;/p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45ECF2A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    echo "&lt;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br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 xml:space="preserve">&gt;&lt;div class='back'&gt;&lt;a </w:t>
                            </w:r>
                            <w:proofErr w:type="spellStart"/>
                            <w:r w:rsidRPr="00DC7D0B">
                              <w:rPr>
                                <w:lang w:val="en-GB"/>
                              </w:rPr>
                              <w:t>href</w:t>
                            </w:r>
                            <w:proofErr w:type="spellEnd"/>
                            <w:r w:rsidRPr="00DC7D0B">
                              <w:rPr>
                                <w:lang w:val="en-GB"/>
                              </w:rPr>
                              <w:t>='work5_20.html'&gt;</w:t>
                            </w:r>
                            <w:r w:rsidRPr="00DC7D0B">
                              <w:rPr>
                                <w:cs/>
                                <w:lang w:val="en-GB"/>
                              </w:rPr>
                              <w:t>กลับไป</w:t>
                            </w:r>
                            <w:r w:rsidRPr="00DC7D0B">
                              <w:rPr>
                                <w:lang w:val="en-GB"/>
                              </w:rPr>
                              <w:t>&lt;/a&gt;&lt;/div&gt;</w:t>
                            </w:r>
                            <w:proofErr w:type="gramStart"/>
                            <w:r w:rsidRPr="00DC7D0B">
                              <w:rPr>
                                <w:lang w:val="en-GB"/>
                              </w:rPr>
                              <w:t>";</w:t>
                            </w:r>
                            <w:proofErr w:type="gramEnd"/>
                          </w:p>
                          <w:p w14:paraId="343E4930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    }</w:t>
                            </w:r>
                          </w:p>
                          <w:p w14:paraId="548A827D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}</w:t>
                            </w:r>
                          </w:p>
                          <w:p w14:paraId="60BCDD42" w14:textId="77777777" w:rsidR="00DC7D0B" w:rsidRPr="00DC7D0B" w:rsidRDefault="00DC7D0B" w:rsidP="00DC7D0B">
                            <w:pPr>
                              <w:rPr>
                                <w:lang w:val="en-GB"/>
                              </w:rPr>
                            </w:pPr>
                            <w:r w:rsidRPr="00DC7D0B">
                              <w:rPr>
                                <w:lang w:val="en-GB"/>
                              </w:rPr>
                              <w:t>    ?&gt;</w:t>
                            </w:r>
                          </w:p>
                          <w:p w14:paraId="4FDB9183" w14:textId="77777777" w:rsidR="00DC7D0B" w:rsidRDefault="00DC7D0B" w:rsidP="00DC7D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EDD62B" id="_x0000_s1052" type="#_x0000_t202" style="position:absolute;margin-left:0;margin-top:-69.5pt;width:591.85pt;height:785.3pt;z-index:251712512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">
                <v:textbox>
                  <w:txbxContent>
                    <w:p w14:paraId="219EAA01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if ($_SERVER["REQUEST_METHOD"] == "POST") {</w:t>
                      </w:r>
                    </w:p>
                    <w:p w14:paraId="5EECA17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try {</w:t>
                      </w:r>
                    </w:p>
                    <w:p w14:paraId="36FAEF1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income = $_POST['income'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3B2A97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expense = $_POST['expense'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081CBE03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$_POST['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'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];</w:t>
                      </w:r>
                      <w:proofErr w:type="gramEnd"/>
                    </w:p>
                    <w:p w14:paraId="51B222E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39F1B908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= ($income * 12) - $expense - $</w:t>
                      </w:r>
                      <w:proofErr w:type="spellStart"/>
                      <w:proofErr w:type="gram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;</w:t>
                      </w:r>
                      <w:proofErr w:type="gramEnd"/>
                    </w:p>
                    <w:p w14:paraId="09543BD4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7F87F84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if 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 &lt; 0) {</w:t>
                      </w:r>
                    </w:p>
                    <w:p w14:paraId="1E4C817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                throw new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Exception(</w:t>
                      </w:r>
                      <w:proofErr w:type="gramEnd"/>
                      <w:r w:rsidRPr="00DC7D0B">
                        <w:rPr>
                          <w:lang w:val="en-GB"/>
                        </w:rPr>
                        <w:t>"</w:t>
                      </w:r>
                      <w:r w:rsidRPr="00DC7D0B">
                        <w:rPr>
                          <w:cs/>
                          <w:lang w:val="en-GB"/>
                        </w:rPr>
                        <w:t xml:space="preserve">รายได้สุทธิต้องมากกว่า </w:t>
                      </w:r>
                      <w:r w:rsidRPr="00DC7D0B">
                        <w:rPr>
                          <w:lang w:val="en-GB"/>
                        </w:rPr>
                        <w:t>0");</w:t>
                      </w:r>
                    </w:p>
                    <w:p w14:paraId="780FFC7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}</w:t>
                      </w:r>
                    </w:p>
                    <w:p w14:paraId="18551E3A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14754527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[$tax, 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t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] = 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calTax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(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proofErr w:type="gramStart"/>
                      <w:r w:rsidRPr="00DC7D0B">
                        <w:rPr>
                          <w:lang w:val="en-GB"/>
                        </w:rPr>
                        <w:t>);</w:t>
                      </w:r>
                      <w:proofErr w:type="gramEnd"/>
                    </w:p>
                    <w:p w14:paraId="71EAB7D7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echo "&lt;div class='container'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549BA8A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72A281CF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echo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เงินเดือน:</w:t>
                      </w:r>
                      <w:r w:rsidRPr="00DC7D0B">
                        <w:rPr>
                          <w:lang w:val="en-GB"/>
                        </w:rPr>
                        <w:t xml:space="preserve">&lt;/strong&gt; &lt;p id='income'&gt;$income&lt;/p&gt; </w:t>
                      </w:r>
                      <w:r w:rsidRPr="00DC7D0B">
                        <w:rPr>
                          <w:cs/>
                          <w:lang w:val="en-GB"/>
                        </w:rPr>
                        <w:t>บาท</w:t>
                      </w:r>
                      <w:r w:rsidRPr="00DC7D0B">
                        <w:rPr>
                          <w:lang w:val="en-GB"/>
                        </w:rPr>
                        <w:t>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</w:p>
                    <w:p w14:paraId="5F5ACC4C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   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ค่าใช้จ่ายทั้งปี:</w:t>
                      </w:r>
                      <w:r w:rsidRPr="00DC7D0B">
                        <w:rPr>
                          <w:lang w:val="en-GB"/>
                        </w:rPr>
                        <w:t xml:space="preserve">&lt;/strong&gt; &lt;p id='expense'&gt;$expense&lt;/p&gt; </w:t>
                      </w:r>
                      <w:r w:rsidRPr="00DC7D0B">
                        <w:rPr>
                          <w:cs/>
                          <w:lang w:val="en-GB"/>
                        </w:rPr>
                        <w:t>บาท</w:t>
                      </w:r>
                      <w:r w:rsidRPr="00DC7D0B">
                        <w:rPr>
                          <w:lang w:val="en-GB"/>
                        </w:rPr>
                        <w:t>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</w:p>
                    <w:p w14:paraId="395C613E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   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ค่าลดหย่อนภาษี:</w:t>
                      </w:r>
                      <w:r w:rsidRPr="00DC7D0B">
                        <w:rPr>
                          <w:lang w:val="en-GB"/>
                        </w:rPr>
                        <w:t>&lt;/strong&gt; &lt;p id='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'&gt;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deduc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&lt;/p&gt; </w:t>
                      </w:r>
                      <w:r w:rsidRPr="00DC7D0B">
                        <w:rPr>
                          <w:cs/>
                          <w:lang w:val="en-GB"/>
                        </w:rPr>
                        <w:t>บาท</w:t>
                      </w:r>
                      <w:r w:rsidRPr="00DC7D0B">
                        <w:rPr>
                          <w:lang w:val="en-GB"/>
                        </w:rPr>
                        <w:t>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</w:p>
                    <w:p w14:paraId="280B550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   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รายได้สุทธิ:</w:t>
                      </w:r>
                      <w:r w:rsidRPr="00DC7D0B">
                        <w:rPr>
                          <w:lang w:val="en-GB"/>
                        </w:rPr>
                        <w:t>&lt;/strong&gt; &lt;p id='net-income'&gt;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netIncom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&lt;/p&gt; </w:t>
                      </w:r>
                      <w:r w:rsidRPr="00DC7D0B">
                        <w:rPr>
                          <w:cs/>
                          <w:lang w:val="en-GB"/>
                        </w:rPr>
                        <w:t>บาท</w:t>
                      </w:r>
                      <w:r w:rsidRPr="00DC7D0B">
                        <w:rPr>
                          <w:lang w:val="en-GB"/>
                        </w:rPr>
                        <w:t>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</w:p>
                    <w:p w14:paraId="55C8B3C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   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อัตราภาษี:</w:t>
                      </w:r>
                      <w:r w:rsidRPr="00DC7D0B">
                        <w:rPr>
                          <w:lang w:val="en-GB"/>
                        </w:rPr>
                        <w:t>&lt;/strong&gt; &lt;p id='tax-percent'&gt;$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taxPercent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&lt;/p&gt; %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  <w:r w:rsidRPr="00DC7D0B">
                        <w:rPr>
                          <w:lang w:val="en-GB"/>
                        </w:rPr>
                        <w:t xml:space="preserve">  // Added missing closing &lt;/div&gt;</w:t>
                      </w:r>
                    </w:p>
                    <w:p w14:paraId="0FA667F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    "&lt;div class='result'&gt;&lt;strong&gt;</w:t>
                      </w:r>
                      <w:r w:rsidRPr="00DC7D0B">
                        <w:rPr>
                          <w:cs/>
                          <w:lang w:val="en-GB"/>
                        </w:rPr>
                        <w:t>ภาษี:</w:t>
                      </w:r>
                      <w:r w:rsidRPr="00DC7D0B">
                        <w:rPr>
                          <w:lang w:val="en-GB"/>
                        </w:rPr>
                        <w:t xml:space="preserve">&lt;/strong&gt; &lt;p id='tax'&gt;$tax&lt;/p&gt; </w:t>
                      </w:r>
                      <w:r w:rsidRPr="00DC7D0B">
                        <w:rPr>
                          <w:cs/>
                          <w:lang w:val="en-GB"/>
                        </w:rPr>
                        <w:t>บาท</w:t>
                      </w:r>
                      <w:r w:rsidRPr="00DC7D0B">
                        <w:rPr>
                          <w:lang w:val="en-GB"/>
                        </w:rPr>
                        <w:t>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7DEE18F5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324066BE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echo "&lt;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&gt;&lt;div class='back'&gt;&lt;a 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href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='work5_20.html'&gt;</w:t>
                      </w:r>
                      <w:r w:rsidRPr="00DC7D0B">
                        <w:rPr>
                          <w:cs/>
                          <w:lang w:val="en-GB"/>
                        </w:rPr>
                        <w:t>คำนวนใหม่</w:t>
                      </w:r>
                      <w:r w:rsidRPr="00DC7D0B">
                        <w:rPr>
                          <w:lang w:val="en-GB"/>
                        </w:rPr>
                        <w:t>&lt;/a&gt;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6BB244B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</w:p>
                    <w:p w14:paraId="31020096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echo "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4DD3CA8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 catch (Exception $e) {</w:t>
                      </w:r>
                    </w:p>
                    <w:p w14:paraId="266CBB6B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 xml:space="preserve">            echo "&lt;p id='error'&gt;Error: 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 .</w:t>
                      </w:r>
                      <w:proofErr w:type="gramEnd"/>
                      <w:r w:rsidRPr="00DC7D0B">
                        <w:rPr>
                          <w:lang w:val="en-GB"/>
                        </w:rPr>
                        <w:t xml:space="preserve"> $e-&gt;</w:t>
                      </w:r>
                      <w:proofErr w:type="spellStart"/>
                      <w:proofErr w:type="gramStart"/>
                      <w:r w:rsidRPr="00DC7D0B">
                        <w:rPr>
                          <w:lang w:val="en-GB"/>
                        </w:rPr>
                        <w:t>getMessage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(</w:t>
                      </w:r>
                      <w:proofErr w:type="gramEnd"/>
                      <w:r w:rsidRPr="00DC7D0B">
                        <w:rPr>
                          <w:lang w:val="en-GB"/>
                        </w:rPr>
                        <w:t>) . "&lt;/p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45ECF2A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    echo "&lt;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br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 xml:space="preserve">&gt;&lt;div class='back'&gt;&lt;a </w:t>
                      </w:r>
                      <w:proofErr w:type="spellStart"/>
                      <w:r w:rsidRPr="00DC7D0B">
                        <w:rPr>
                          <w:lang w:val="en-GB"/>
                        </w:rPr>
                        <w:t>href</w:t>
                      </w:r>
                      <w:proofErr w:type="spellEnd"/>
                      <w:r w:rsidRPr="00DC7D0B">
                        <w:rPr>
                          <w:lang w:val="en-GB"/>
                        </w:rPr>
                        <w:t>='work5_20.html'&gt;</w:t>
                      </w:r>
                      <w:r w:rsidRPr="00DC7D0B">
                        <w:rPr>
                          <w:cs/>
                          <w:lang w:val="en-GB"/>
                        </w:rPr>
                        <w:t>กลับไป</w:t>
                      </w:r>
                      <w:r w:rsidRPr="00DC7D0B">
                        <w:rPr>
                          <w:lang w:val="en-GB"/>
                        </w:rPr>
                        <w:t>&lt;/a&gt;&lt;/div&gt;</w:t>
                      </w:r>
                      <w:proofErr w:type="gramStart"/>
                      <w:r w:rsidRPr="00DC7D0B">
                        <w:rPr>
                          <w:lang w:val="en-GB"/>
                        </w:rPr>
                        <w:t>";</w:t>
                      </w:r>
                      <w:proofErr w:type="gramEnd"/>
                    </w:p>
                    <w:p w14:paraId="343E4930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    }</w:t>
                      </w:r>
                    </w:p>
                    <w:p w14:paraId="548A827D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}</w:t>
                      </w:r>
                    </w:p>
                    <w:p w14:paraId="60BCDD42" w14:textId="77777777" w:rsidR="00DC7D0B" w:rsidRPr="00DC7D0B" w:rsidRDefault="00DC7D0B" w:rsidP="00DC7D0B">
                      <w:pPr>
                        <w:rPr>
                          <w:lang w:val="en-GB"/>
                        </w:rPr>
                      </w:pPr>
                      <w:r w:rsidRPr="00DC7D0B">
                        <w:rPr>
                          <w:lang w:val="en-GB"/>
                        </w:rPr>
                        <w:t>    ?&gt;</w:t>
                      </w:r>
                    </w:p>
                    <w:p w14:paraId="4FDB9183" w14:textId="77777777" w:rsidR="00DC7D0B" w:rsidRDefault="00DC7D0B" w:rsidP="00DC7D0B"/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  <w:br w:type="page"/>
      </w:r>
    </w:p>
    <w:p w14:paraId="18E01D5B" w14:textId="77777777" w:rsidR="00DC7D0B" w:rsidRDefault="00DC7D0B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1176FAF4" w14:textId="77777777" w:rsidR="00FD58DF" w:rsidRDefault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3E6D7C19" w14:textId="77777777" w:rsidR="00FD58DF" w:rsidRDefault="00FD58DF" w:rsidP="003D17E5">
      <w:pPr>
        <w:pBdr>
          <w:bottom w:val="single" w:sz="6" w:space="1" w:color="auto"/>
        </w:pBdr>
        <w:spacing w:after="0"/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51E9A739" w14:textId="33FCF43A" w:rsidR="00B07EAA" w:rsidRPr="00FD58DF" w:rsidRDefault="00B07EAA" w:rsidP="00FD58DF">
      <w:pPr>
        <w:rPr>
          <w:rFonts w:ascii="TH Niramit AS" w:eastAsia="Times New Roman" w:hAnsi="TH Niramit AS" w:cs="TH Niramit AS"/>
          <w:kern w:val="0"/>
          <w:sz w:val="32"/>
          <w:szCs w:val="32"/>
          <w14:ligatures w14:val="none"/>
        </w:rPr>
      </w:pPr>
    </w:p>
    <w:p w14:paraId="29CEDB2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90DA39E" w14:textId="6F61BBA0" w:rsidR="003D17E5" w:rsidRPr="003D17E5" w:rsidRDefault="003D17E5" w:rsidP="003D17E5">
      <w:pPr>
        <w:spacing w:after="0"/>
        <w:rPr>
          <w:rFonts w:ascii="TH Niramit AS" w:hAnsi="TH Niramit AS" w:cs="TH Niramit AS"/>
          <w:b/>
          <w:bCs/>
          <w:sz w:val="32"/>
          <w:szCs w:val="32"/>
        </w:rPr>
      </w:pPr>
      <w:r w:rsidRPr="003D17E5">
        <w:rPr>
          <w:rFonts w:ascii="TH Niramit AS" w:hAnsi="TH Niramit AS" w:cs="TH Niramit AS" w:hint="cs"/>
          <w:b/>
          <w:bCs/>
          <w:sz w:val="32"/>
          <w:szCs w:val="32"/>
          <w:cs/>
        </w:rPr>
        <w:t>โปรแกรมตัวอย่างในเอกสาร</w:t>
      </w:r>
    </w:p>
    <w:p w14:paraId="44D4E48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86C651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DFF6214" w14:textId="3EB2E0DF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F69AEE3" wp14:editId="0BA738D3">
            <wp:extent cx="5731510" cy="1412240"/>
            <wp:effectExtent l="0" t="0" r="2540" b="0"/>
            <wp:docPr id="647225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22539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D8F12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16E2002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E265573" w14:textId="3A9EFF95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0BFB7A5" wp14:editId="7313381C">
            <wp:extent cx="5731510" cy="1412240"/>
            <wp:effectExtent l="0" t="0" r="2540" b="0"/>
            <wp:docPr id="20485910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591035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AE64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8CEB69C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60761CE5" w14:textId="7219FDEE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A2F96E2" wp14:editId="77AFAA6E">
            <wp:extent cx="5731510" cy="1405255"/>
            <wp:effectExtent l="0" t="0" r="2540" b="4445"/>
            <wp:docPr id="12669972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6997264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8828D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4635DE6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4B42733" w14:textId="77777777" w:rsidR="00335802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4D742DE" w14:textId="77777777" w:rsidR="00E53F7C" w:rsidRDefault="00E53F7C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D4035E5" w14:textId="50E3238A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921CE51" w14:textId="4E8B62BE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457DF4D" wp14:editId="7067959A">
            <wp:extent cx="5731510" cy="1887855"/>
            <wp:effectExtent l="0" t="0" r="2540" b="0"/>
            <wp:docPr id="11361559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55975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D26BC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3606703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F7CB8AE" w14:textId="32F88E49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4775CEA" wp14:editId="4C08F3CA">
            <wp:extent cx="5731510" cy="4546600"/>
            <wp:effectExtent l="0" t="0" r="2540" b="6350"/>
            <wp:docPr id="1752878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878350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0B5AB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0CF64E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45CA93F" w14:textId="6D61824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6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A11678" w14:textId="666A158C" w:rsidR="00335802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EC97BEC" wp14:editId="6A046AD7">
            <wp:extent cx="5731510" cy="2762250"/>
            <wp:effectExtent l="0" t="0" r="2540" b="0"/>
            <wp:docPr id="14595911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591110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73C1A" w14:textId="77777777" w:rsidR="00335802" w:rsidRPr="003D17E5" w:rsidRDefault="00335802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D5907B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D4A6F55" w14:textId="3A32E00E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4CCA44EA" wp14:editId="6686D5BE">
            <wp:extent cx="5731510" cy="1460500"/>
            <wp:effectExtent l="0" t="0" r="2540" b="6350"/>
            <wp:docPr id="19607468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74682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BBC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0D86273" w14:textId="77777777" w:rsidR="00306BCE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EDA7259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39149A2C" w14:textId="28458A6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r w:rsidRPr="003D17E5">
        <w:rPr>
          <w:rFonts w:ascii="TH Niramit AS" w:hAnsi="TH Niramit AS" w:cs="TH Niramit AS"/>
          <w:sz w:val="32"/>
          <w:szCs w:val="32"/>
        </w:rPr>
        <w:t>html"</w:t>
      </w:r>
    </w:p>
    <w:p w14:paraId="04A7B53D" w14:textId="28A295DD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05C06C5" wp14:editId="3E9C1692">
            <wp:extent cx="5731510" cy="1513205"/>
            <wp:effectExtent l="0" t="0" r="2540" b="0"/>
            <wp:docPr id="1634780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80999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825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666B5B8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3FB68DA6" w14:textId="3C2CED94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2915C97E" wp14:editId="45C407CC">
            <wp:extent cx="5731510" cy="1513205"/>
            <wp:effectExtent l="0" t="0" r="2540" b="0"/>
            <wp:docPr id="18764398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439874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F0C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A255AE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09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10385D9A" w14:textId="1823CA8E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01E690D" wp14:editId="6782EB6B">
            <wp:extent cx="5731510" cy="1849120"/>
            <wp:effectExtent l="0" t="0" r="2540" b="0"/>
            <wp:docPr id="1132058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058945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67213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1BDCAAD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0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FF179D7" w14:textId="055A5285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51C742E" wp14:editId="5EBD4CBC">
            <wp:extent cx="5731510" cy="1987550"/>
            <wp:effectExtent l="0" t="0" r="2540" b="0"/>
            <wp:docPr id="6469395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39586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5B7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915403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1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7D083C5" w14:textId="712BF863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EE4E7CC" wp14:editId="5C95858C">
            <wp:extent cx="5731510" cy="2783205"/>
            <wp:effectExtent l="0" t="0" r="2540" b="0"/>
            <wp:docPr id="927660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766006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C0B1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F4D5100" w14:textId="68A4F89C" w:rsidR="003D17E5" w:rsidRDefault="003D17E5" w:rsidP="00E53F7C">
      <w:pPr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2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3437E01" w14:textId="0BD8233A" w:rsidR="00306BCE" w:rsidRDefault="00E53F7C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DCC1EEA" wp14:editId="1119A93F">
            <wp:extent cx="5731510" cy="1730375"/>
            <wp:effectExtent l="0" t="0" r="2540" b="3175"/>
            <wp:docPr id="8983570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357022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F8AA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5C65CDB7" w14:textId="34BB602D" w:rsidR="00306BCE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3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1C96053F" w14:textId="0E3185C5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1CE58B65" wp14:editId="7A00F2AE">
            <wp:extent cx="5731510" cy="1908175"/>
            <wp:effectExtent l="0" t="0" r="2540" b="0"/>
            <wp:docPr id="10984865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486517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F653" w14:textId="34BD220D" w:rsidR="00D13E9F" w:rsidRDefault="00D13E9F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100AE6B6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4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2468821D" w14:textId="7E9A92A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40441C0" wp14:editId="350D6141">
            <wp:extent cx="5731510" cy="1500505"/>
            <wp:effectExtent l="0" t="0" r="2540" b="4445"/>
            <wp:docPr id="2354934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493434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5E7A4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D41804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5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597F2F2" w14:textId="623653D6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593B1760" wp14:editId="2CF410E1">
            <wp:extent cx="5731510" cy="1355725"/>
            <wp:effectExtent l="0" t="0" r="2540" b="0"/>
            <wp:docPr id="17110958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1095806" name="Picture 1" descr="A screen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746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24E1F09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proofErr w:type="gramStart"/>
      <w:r w:rsidRPr="003D17E5">
        <w:rPr>
          <w:rFonts w:ascii="TH Niramit AS" w:hAnsi="TH Niramit AS" w:cs="TH Niramit AS"/>
          <w:sz w:val="32"/>
          <w:szCs w:val="32"/>
          <w:cs/>
        </w:rPr>
        <w:t>16..</w:t>
      </w:r>
      <w:proofErr w:type="spellStart"/>
      <w:proofErr w:type="gramEnd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C4E540F" w14:textId="4BB8B2AC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7AB4A41" wp14:editId="04BAC403">
            <wp:extent cx="5731510" cy="1355725"/>
            <wp:effectExtent l="0" t="0" r="2540" b="0"/>
            <wp:docPr id="6409882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988257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CC4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0AD6B1F0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phpbais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7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40564380" w14:textId="235CEA0C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E8B8AAD" wp14:editId="500834C6">
            <wp:extent cx="5731510" cy="1355725"/>
            <wp:effectExtent l="0" t="0" r="2540" b="0"/>
            <wp:docPr id="411615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61551" name="Picture 1" descr="A screenshot of a computer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438F9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3A0EB818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6974EDB2" w14:textId="6A78DEF8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phpbasic</w:t>
      </w:r>
      <w:proofErr w:type="spellEnd"/>
      <w:r w:rsidRPr="003D17E5">
        <w:rPr>
          <w:rFonts w:ascii="TH Niramit AS" w:hAnsi="TH Niramit AS" w:cs="TH Niramit AS"/>
          <w:sz w:val="32"/>
          <w:szCs w:val="32"/>
          <w:cs/>
        </w:rPr>
        <w:t>18.</w:t>
      </w:r>
      <w:proofErr w:type="spellStart"/>
      <w:r w:rsidRPr="003D17E5">
        <w:rPr>
          <w:rFonts w:ascii="TH Niramit AS" w:hAnsi="TH Niramit AS" w:cs="TH Niramit AS"/>
          <w:sz w:val="32"/>
          <w:szCs w:val="32"/>
        </w:rPr>
        <w:t>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189D4D9" w14:textId="7B94A50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108BFC2D" wp14:editId="3EACA4FE">
            <wp:extent cx="5731510" cy="1355725"/>
            <wp:effectExtent l="0" t="0" r="2540" b="0"/>
            <wp:docPr id="13166650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6665092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E34D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5CFB7A1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register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B931635" w14:textId="3CC1DD27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744DEC2B" wp14:editId="4BA552D2">
            <wp:extent cx="5731510" cy="1723390"/>
            <wp:effectExtent l="0" t="0" r="2540" b="0"/>
            <wp:docPr id="802297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29774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AA88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C47FE4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ne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7B76F388" w14:textId="30E77BB0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3B80DBE4" wp14:editId="2D259CB7">
            <wp:extent cx="5731510" cy="895350"/>
            <wp:effectExtent l="0" t="0" r="2540" b="0"/>
            <wp:docPr id="1864486163" name="Picture 1" descr="A black and white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486163" name="Picture 1" descr="A black and white screen with 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15EA0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7A234E2E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296B36F4" w14:textId="6FCBD7D1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lastRenderedPageBreak/>
        <w:t>contact.html"</w:t>
      </w:r>
    </w:p>
    <w:p w14:paraId="282CA68F" w14:textId="31911B33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26CD4A25" wp14:editId="537966A3">
            <wp:extent cx="5731510" cy="2839085"/>
            <wp:effectExtent l="0" t="0" r="2540" b="0"/>
            <wp:docPr id="18375381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538160" name="Picture 1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65A2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1128026A" w14:textId="77777777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t>contact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0C4283C3" w14:textId="63527AE2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E41170D" wp14:editId="0F458576">
            <wp:extent cx="5731510" cy="1730375"/>
            <wp:effectExtent l="0" t="0" r="2540" b="3175"/>
            <wp:docPr id="2341506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150617" name="Picture 1" descr="A screenshot of a computer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C448B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1728F01" w14:textId="77777777" w:rsidR="00306BCE" w:rsidRDefault="00306BCE">
      <w:pPr>
        <w:rPr>
          <w:rFonts w:ascii="TH Niramit AS" w:hAnsi="TH Niramit AS" w:cs="TH Niramit AS"/>
          <w:sz w:val="32"/>
          <w:szCs w:val="32"/>
        </w:rPr>
      </w:pPr>
      <w:r>
        <w:rPr>
          <w:rFonts w:ascii="TH Niramit AS" w:hAnsi="TH Niramit AS" w:cs="TH Niramit AS"/>
          <w:sz w:val="32"/>
          <w:szCs w:val="32"/>
        </w:rPr>
        <w:br w:type="page"/>
      </w:r>
    </w:p>
    <w:p w14:paraId="46F152D5" w14:textId="1F9565E4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proofErr w:type="spellStart"/>
      <w:r w:rsidRPr="003D17E5">
        <w:rPr>
          <w:rFonts w:ascii="TH Niramit AS" w:hAnsi="TH Niramit AS" w:cs="TH Niramit AS"/>
          <w:sz w:val="32"/>
          <w:szCs w:val="32"/>
        </w:rPr>
        <w:lastRenderedPageBreak/>
        <w:t>dividebyzero.php</w:t>
      </w:r>
      <w:proofErr w:type="spellEnd"/>
      <w:r w:rsidRPr="003D17E5">
        <w:rPr>
          <w:rFonts w:ascii="TH Niramit AS" w:hAnsi="TH Niramit AS" w:cs="TH Niramit AS"/>
          <w:sz w:val="32"/>
          <w:szCs w:val="32"/>
        </w:rPr>
        <w:t>"</w:t>
      </w:r>
    </w:p>
    <w:p w14:paraId="53A56665" w14:textId="59BEA780" w:rsidR="00306BCE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022CCB78" wp14:editId="7D706A5E">
            <wp:extent cx="5731510" cy="1456055"/>
            <wp:effectExtent l="0" t="0" r="2540" b="0"/>
            <wp:docPr id="18517879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787999" name="Picture 1" descr="A screenshot of a computer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7F111" w14:textId="77777777" w:rsidR="00306BCE" w:rsidRPr="003D17E5" w:rsidRDefault="00306BCE" w:rsidP="003D17E5">
      <w:pPr>
        <w:spacing w:after="0"/>
        <w:rPr>
          <w:rFonts w:ascii="TH Niramit AS" w:hAnsi="TH Niramit AS" w:cs="TH Niramit AS"/>
          <w:sz w:val="32"/>
          <w:szCs w:val="32"/>
        </w:rPr>
      </w:pPr>
    </w:p>
    <w:p w14:paraId="4C4590A7" w14:textId="3303834E" w:rsidR="003D17E5" w:rsidRDefault="003D17E5" w:rsidP="003D17E5">
      <w:pPr>
        <w:spacing w:after="0"/>
        <w:rPr>
          <w:rFonts w:ascii="TH Niramit AS" w:hAnsi="TH Niramit AS" w:cs="TH Niramit AS"/>
          <w:sz w:val="32"/>
          <w:szCs w:val="32"/>
        </w:rPr>
      </w:pPr>
      <w:r w:rsidRPr="003D17E5">
        <w:rPr>
          <w:rFonts w:ascii="TH Niramit AS" w:hAnsi="TH Niramit AS" w:cs="TH Niramit AS"/>
          <w:sz w:val="32"/>
          <w:szCs w:val="32"/>
        </w:rPr>
        <w:t>form.html"</w:t>
      </w:r>
    </w:p>
    <w:p w14:paraId="4059A4F2" w14:textId="150E6EC5" w:rsidR="00306BCE" w:rsidRPr="003D17E5" w:rsidRDefault="00D13E9F" w:rsidP="003D17E5">
      <w:pPr>
        <w:spacing w:after="0"/>
        <w:rPr>
          <w:rFonts w:ascii="TH Niramit AS" w:hAnsi="TH Niramit AS" w:cs="TH Niramit AS"/>
          <w:sz w:val="32"/>
          <w:szCs w:val="32"/>
        </w:rPr>
      </w:pPr>
      <w:r>
        <w:rPr>
          <w:noProof/>
        </w:rPr>
        <w:drawing>
          <wp:inline distT="0" distB="0" distL="0" distR="0" wp14:anchorId="65BC4239" wp14:editId="22522751">
            <wp:extent cx="5731510" cy="2473960"/>
            <wp:effectExtent l="0" t="0" r="2540" b="2540"/>
            <wp:docPr id="7471702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7170281" name="Picture 1" descr="A screenshot of a computer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BCE" w:rsidRPr="003D17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H Niramit AS">
    <w:altName w:val="Browallia New"/>
    <w:charset w:val="00"/>
    <w:family w:val="auto"/>
    <w:pitch w:val="variable"/>
    <w:sig w:usb0="A100006F" w:usb1="5000204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FF6629"/>
    <w:multiLevelType w:val="multilevel"/>
    <w:tmpl w:val="F5545682"/>
    <w:lvl w:ilvl="0">
      <w:start w:val="5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4C36308"/>
    <w:multiLevelType w:val="multilevel"/>
    <w:tmpl w:val="FC9A3B1C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A7734"/>
    <w:multiLevelType w:val="multilevel"/>
    <w:tmpl w:val="A7307E2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537589"/>
    <w:multiLevelType w:val="hybridMultilevel"/>
    <w:tmpl w:val="522E2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4C4E2C"/>
    <w:multiLevelType w:val="multilevel"/>
    <w:tmpl w:val="7DF0065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CF7252"/>
    <w:multiLevelType w:val="multilevel"/>
    <w:tmpl w:val="25F2FA9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5555D58"/>
    <w:multiLevelType w:val="multilevel"/>
    <w:tmpl w:val="758A8CD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86D1F31"/>
    <w:multiLevelType w:val="multilevel"/>
    <w:tmpl w:val="AE5812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7235826">
    <w:abstractNumId w:val="7"/>
  </w:num>
  <w:num w:numId="2" w16cid:durableId="799804195">
    <w:abstractNumId w:val="4"/>
  </w:num>
  <w:num w:numId="3" w16cid:durableId="268047212">
    <w:abstractNumId w:val="0"/>
  </w:num>
  <w:num w:numId="4" w16cid:durableId="1225868138">
    <w:abstractNumId w:val="5"/>
  </w:num>
  <w:num w:numId="5" w16cid:durableId="2052726834">
    <w:abstractNumId w:val="2"/>
  </w:num>
  <w:num w:numId="6" w16cid:durableId="2028829667">
    <w:abstractNumId w:val="6"/>
  </w:num>
  <w:num w:numId="7" w16cid:durableId="207381398">
    <w:abstractNumId w:val="1"/>
  </w:num>
  <w:num w:numId="8" w16cid:durableId="19336620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sTAzNrI0NzE2M7VQ0lEKTi0uzszPAykwrAUAIwgrfSwAAAA="/>
  </w:docVars>
  <w:rsids>
    <w:rsidRoot w:val="00B07EAA"/>
    <w:rsid w:val="00155068"/>
    <w:rsid w:val="001A09E8"/>
    <w:rsid w:val="00251EA5"/>
    <w:rsid w:val="002752A8"/>
    <w:rsid w:val="00291A7E"/>
    <w:rsid w:val="00306BCE"/>
    <w:rsid w:val="00335802"/>
    <w:rsid w:val="0038454D"/>
    <w:rsid w:val="00391339"/>
    <w:rsid w:val="003D17E5"/>
    <w:rsid w:val="003D192F"/>
    <w:rsid w:val="0041251A"/>
    <w:rsid w:val="0051493F"/>
    <w:rsid w:val="005625B5"/>
    <w:rsid w:val="005B388B"/>
    <w:rsid w:val="005E6C60"/>
    <w:rsid w:val="005F7890"/>
    <w:rsid w:val="0066245D"/>
    <w:rsid w:val="0068143F"/>
    <w:rsid w:val="008A551B"/>
    <w:rsid w:val="008C7DBC"/>
    <w:rsid w:val="00944AF9"/>
    <w:rsid w:val="00947998"/>
    <w:rsid w:val="009B4A05"/>
    <w:rsid w:val="00AD3B2D"/>
    <w:rsid w:val="00B027C5"/>
    <w:rsid w:val="00B032EB"/>
    <w:rsid w:val="00B05FE3"/>
    <w:rsid w:val="00B07EAA"/>
    <w:rsid w:val="00B4111E"/>
    <w:rsid w:val="00B81EE3"/>
    <w:rsid w:val="00B963B2"/>
    <w:rsid w:val="00BB4AB6"/>
    <w:rsid w:val="00C4253B"/>
    <w:rsid w:val="00CA384A"/>
    <w:rsid w:val="00CB017F"/>
    <w:rsid w:val="00CC17EB"/>
    <w:rsid w:val="00CF5B31"/>
    <w:rsid w:val="00D13E9F"/>
    <w:rsid w:val="00DC7D0B"/>
    <w:rsid w:val="00E04B6B"/>
    <w:rsid w:val="00E4017C"/>
    <w:rsid w:val="00E52FE8"/>
    <w:rsid w:val="00E53F7C"/>
    <w:rsid w:val="00FD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9E519A"/>
  <w15:chartTrackingRefBased/>
  <w15:docId w15:val="{C129465C-F62B-49D4-A182-718544BA01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7EAA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7EAA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07EAA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7EA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7EA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7EA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7EA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7EA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7EA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7EAA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7EAA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B07EAA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7EA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7EA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7EA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7EA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7EA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7EA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7EAA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B07EAA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7EA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B07EAA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B07EA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7EA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7EA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7EA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7EA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7EA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7EAA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07EAA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B07EA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07EAA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24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2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3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1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6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94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8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7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97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2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9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0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0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5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5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31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0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2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4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19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9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0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5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32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9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51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4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6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2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18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86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2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2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25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7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99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7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9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18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7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3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9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5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2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6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30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08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55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6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32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69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19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8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02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6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4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4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8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2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5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7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4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3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32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74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8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57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2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41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1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9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33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6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0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8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6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61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9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1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53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8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4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0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2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5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18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8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5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6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56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53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1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99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0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30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93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6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49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13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2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1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67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7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5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1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74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8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9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11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2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8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97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6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5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4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0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20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51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5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21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0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1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2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61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3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5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23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0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9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7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2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90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7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6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9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4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4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25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4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2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87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0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571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4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3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2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9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7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9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2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5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17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65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6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3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7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8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9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71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14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2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theme" Target="theme/theme1.xml"/><Relationship Id="rId5" Type="http://schemas.openxmlformats.org/officeDocument/2006/relationships/image" Target="media/image1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fontTable" Target="fontTable.xml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39</Pages>
  <Words>595</Words>
  <Characters>3396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>ssru</Company>
  <LinksUpToDate>false</LinksUpToDate>
  <CharactersWithSpaces>3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25</cp:revision>
  <dcterms:created xsi:type="dcterms:W3CDTF">2024-09-03T14:50:00Z</dcterms:created>
  <dcterms:modified xsi:type="dcterms:W3CDTF">2024-09-08T08:32:00Z</dcterms:modified>
</cp:coreProperties>
</file>